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527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38"/>
        <w:gridCol w:w="1679"/>
        <w:gridCol w:w="273"/>
        <w:gridCol w:w="239"/>
        <w:gridCol w:w="149"/>
        <w:gridCol w:w="352"/>
        <w:gridCol w:w="236"/>
        <w:gridCol w:w="316"/>
        <w:gridCol w:w="153"/>
        <w:gridCol w:w="582"/>
        <w:gridCol w:w="106"/>
        <w:gridCol w:w="79"/>
        <w:gridCol w:w="87"/>
        <w:gridCol w:w="62"/>
        <w:gridCol w:w="407"/>
        <w:gridCol w:w="2245"/>
        <w:gridCol w:w="143"/>
        <w:gridCol w:w="151"/>
        <w:gridCol w:w="548"/>
        <w:gridCol w:w="588"/>
        <w:gridCol w:w="71"/>
        <w:gridCol w:w="78"/>
        <w:gridCol w:w="781"/>
        <w:gridCol w:w="108"/>
        <w:gridCol w:w="41"/>
        <w:gridCol w:w="390"/>
        <w:gridCol w:w="552"/>
        <w:gridCol w:w="565"/>
        <w:gridCol w:w="23"/>
        <w:gridCol w:w="149"/>
      </w:tblGrid>
      <w:tr w:rsidR="0039228D" w:rsidRPr="0039228D" w:rsidTr="0058413C">
        <w:trPr>
          <w:gridAfter w:val="3"/>
          <w:wAfter w:w="737" w:type="dxa"/>
        </w:trPr>
        <w:tc>
          <w:tcPr>
            <w:tcW w:w="2565" w:type="dxa"/>
            <w:gridSpan w:val="5"/>
            <w:tcBorders>
              <w:top w:val="single" w:sz="4" w:space="0" w:color="C00000"/>
              <w:left w:val="single" w:sz="4" w:space="0" w:color="C00000"/>
            </w:tcBorders>
          </w:tcPr>
          <w:p w:rsidR="0039228D" w:rsidRPr="009E20A0" w:rsidRDefault="0039228D" w:rsidP="009E20A0">
            <w:pPr>
              <w:spacing w:before="120"/>
              <w:ind w:right="-366"/>
              <w:rPr>
                <w:rFonts w:ascii="Perpetua" w:hAnsi="Perpetua"/>
                <w:b/>
                <w:bCs/>
              </w:rPr>
            </w:pPr>
          </w:p>
        </w:tc>
        <w:tc>
          <w:tcPr>
            <w:tcW w:w="5616" w:type="dxa"/>
            <w:gridSpan w:val="15"/>
          </w:tcPr>
          <w:p w:rsidR="009E20A0" w:rsidRPr="003B3CB2" w:rsidRDefault="003B3CB2" w:rsidP="003B3CB2">
            <w:pPr>
              <w:bidi/>
              <w:spacing w:before="120"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 w:bidi="ar-EG"/>
              </w:rPr>
              <w:t>المعهد القومي للبحوث الفلكية والجيوفيزيقية</w:t>
            </w:r>
          </w:p>
          <w:p w:rsidR="0039228D" w:rsidRPr="0039228D" w:rsidRDefault="003B3CB2" w:rsidP="003B3CB2">
            <w:pPr>
              <w:spacing w:before="120"/>
              <w:ind w:left="434" w:hanging="434"/>
              <w:jc w:val="center"/>
              <w:rPr>
                <w:rFonts w:ascii="Perpetua" w:hAnsi="Perpetu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لجنة للدراسات العليا</w:t>
            </w:r>
          </w:p>
        </w:tc>
        <w:tc>
          <w:tcPr>
            <w:tcW w:w="2609" w:type="dxa"/>
            <w:gridSpan w:val="8"/>
            <w:tcBorders>
              <w:top w:val="single" w:sz="4" w:space="0" w:color="C00000"/>
              <w:right w:val="single" w:sz="4" w:space="0" w:color="C00000"/>
            </w:tcBorders>
          </w:tcPr>
          <w:p w:rsidR="009E20A0" w:rsidRPr="0039228D" w:rsidRDefault="003B3CB2" w:rsidP="000322A4">
            <w:pPr>
              <w:bidi/>
              <w:spacing w:before="120"/>
              <w:rPr>
                <w:rFonts w:ascii="Perpetua" w:hAnsi="Perpetua"/>
                <w:sz w:val="24"/>
                <w:szCs w:val="24"/>
                <w:lang w:bidi="ar-DZ"/>
              </w:rPr>
            </w:pPr>
            <w:r>
              <w:rPr>
                <w:rFonts w:ascii="Perpetua" w:hAnsi="Perpetua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601980" cy="56305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rig_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466" cy="570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7D2C" w:rsidRPr="0039228D" w:rsidTr="0058413C">
        <w:trPr>
          <w:gridAfter w:val="3"/>
          <w:wAfter w:w="737" w:type="dxa"/>
        </w:trPr>
        <w:tc>
          <w:tcPr>
            <w:tcW w:w="3066" w:type="dxa"/>
            <w:gridSpan w:val="7"/>
          </w:tcPr>
          <w:p w:rsidR="006B7D2C" w:rsidRPr="0039228D" w:rsidRDefault="006B7D2C" w:rsidP="0039228D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  <w:tc>
          <w:tcPr>
            <w:tcW w:w="6741" w:type="dxa"/>
            <w:gridSpan w:val="18"/>
            <w:tcBorders>
              <w:bottom w:val="dotted" w:sz="4" w:space="0" w:color="C00000"/>
            </w:tcBorders>
            <w:shd w:val="clear" w:color="auto" w:fill="FFFF00"/>
          </w:tcPr>
          <w:p w:rsidR="006B7D2C" w:rsidRPr="009E20A0" w:rsidRDefault="003B3CB2" w:rsidP="00AC6C84">
            <w:pPr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قسم :</w:t>
            </w:r>
          </w:p>
        </w:tc>
        <w:tc>
          <w:tcPr>
            <w:tcW w:w="983" w:type="dxa"/>
            <w:gridSpan w:val="3"/>
          </w:tcPr>
          <w:p w:rsidR="006B7D2C" w:rsidRPr="0039228D" w:rsidRDefault="006B7D2C" w:rsidP="009E20A0">
            <w:pPr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6B7D2C" w:rsidRPr="0039228D" w:rsidTr="0058413C">
        <w:trPr>
          <w:gridAfter w:val="3"/>
          <w:wAfter w:w="737" w:type="dxa"/>
        </w:trPr>
        <w:tc>
          <w:tcPr>
            <w:tcW w:w="3066" w:type="dxa"/>
            <w:gridSpan w:val="7"/>
            <w:tcBorders>
              <w:left w:val="single" w:sz="4" w:space="0" w:color="C00000"/>
              <w:bottom w:val="single" w:sz="4" w:space="0" w:color="C00000"/>
            </w:tcBorders>
          </w:tcPr>
          <w:p w:rsidR="006B7D2C" w:rsidRDefault="006B7D2C" w:rsidP="0039228D">
            <w:pPr>
              <w:rPr>
                <w:rFonts w:ascii="Perpetua" w:hAnsi="Perpetua"/>
                <w:b/>
                <w:bCs/>
                <w:sz w:val="24"/>
                <w:szCs w:val="24"/>
                <w:rtl/>
              </w:rPr>
            </w:pPr>
          </w:p>
          <w:p w:rsidR="009E20A0" w:rsidRPr="0039228D" w:rsidRDefault="009E20A0" w:rsidP="0039228D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  <w:tc>
          <w:tcPr>
            <w:tcW w:w="6741" w:type="dxa"/>
            <w:gridSpan w:val="18"/>
            <w:tcBorders>
              <w:top w:val="dotted" w:sz="4" w:space="0" w:color="C00000"/>
            </w:tcBorders>
            <w:shd w:val="clear" w:color="auto" w:fill="FFFF00"/>
          </w:tcPr>
          <w:p w:rsidR="006B7D2C" w:rsidRPr="009E20A0" w:rsidRDefault="003B3CB2" w:rsidP="009E20A0">
            <w:pPr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عمل</w:t>
            </w:r>
            <w:r w:rsidR="009E20A0" w:rsidRPr="009E20A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: </w:t>
            </w:r>
          </w:p>
        </w:tc>
        <w:tc>
          <w:tcPr>
            <w:tcW w:w="983" w:type="dxa"/>
            <w:gridSpan w:val="3"/>
            <w:tcBorders>
              <w:bottom w:val="single" w:sz="4" w:space="0" w:color="C00000"/>
              <w:right w:val="single" w:sz="4" w:space="0" w:color="C00000"/>
            </w:tcBorders>
          </w:tcPr>
          <w:p w:rsidR="006B7D2C" w:rsidRPr="0039228D" w:rsidRDefault="006B7D2C" w:rsidP="0039228D">
            <w:pPr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58413C" w:rsidRPr="0039228D" w:rsidTr="0058413C">
        <w:tc>
          <w:tcPr>
            <w:tcW w:w="3066" w:type="dxa"/>
            <w:gridSpan w:val="7"/>
            <w:tcBorders>
              <w:top w:val="single" w:sz="4" w:space="0" w:color="C00000"/>
              <w:bottom w:val="single" w:sz="4" w:space="0" w:color="C00000"/>
            </w:tcBorders>
          </w:tcPr>
          <w:p w:rsidR="0039228D" w:rsidRDefault="0039228D" w:rsidP="0039228D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9E20A0" w:rsidRPr="0039228D" w:rsidRDefault="009E20A0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dotted" w:sz="4" w:space="0" w:color="C00000"/>
              <w:bottom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385" w:type="dxa"/>
            <w:gridSpan w:val="7"/>
            <w:tcBorders>
              <w:top w:val="dotted" w:sz="4" w:space="0" w:color="C00000"/>
              <w:bottom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231" w:type="dxa"/>
            <w:gridSpan w:val="8"/>
            <w:tcBorders>
              <w:top w:val="dotted" w:sz="4" w:space="0" w:color="C00000"/>
              <w:bottom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930" w:type="dxa"/>
            <w:gridSpan w:val="3"/>
            <w:tcBorders>
              <w:top w:val="dotted" w:sz="4" w:space="0" w:color="C00000"/>
              <w:bottom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79" w:type="dxa"/>
            <w:gridSpan w:val="5"/>
            <w:tcBorders>
              <w:bottom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657535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657535" w:rsidRPr="004A5A30" w:rsidRDefault="00657535" w:rsidP="003B3CB2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4A5A30">
              <w:rPr>
                <w:rFonts w:ascii="Sakkal Majalla" w:hAnsi="Sakkal Majalla" w:cs="Sakkal Majalla"/>
                <w:b/>
                <w:bCs/>
                <w:noProof/>
                <w:sz w:val="40"/>
                <w:szCs w:val="40"/>
                <w:rtl/>
                <w:lang w:eastAsia="fr-FR"/>
              </w:rPr>
              <w:t>إستمارة التسجيل</w:t>
            </w:r>
            <w:r w:rsidR="003B3CB2">
              <w:rPr>
                <w:rFonts w:ascii="Sakkal Majalla" w:hAnsi="Sakkal Majalla" w:cs="Sakkal Majalla" w:hint="cs"/>
                <w:b/>
                <w:bCs/>
                <w:noProof/>
                <w:sz w:val="40"/>
                <w:szCs w:val="40"/>
                <w:rtl/>
                <w:lang w:eastAsia="fr-FR"/>
              </w:rPr>
              <w:t xml:space="preserve"> دراسات عليا(دكتوراة/ ماجستير)</w:t>
            </w:r>
          </w:p>
        </w:tc>
      </w:tr>
      <w:tr w:rsidR="0058413C" w:rsidRPr="0039228D" w:rsidTr="0058413C">
        <w:tc>
          <w:tcPr>
            <w:tcW w:w="3066" w:type="dxa"/>
            <w:gridSpan w:val="7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385" w:type="dxa"/>
            <w:gridSpan w:val="7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231" w:type="dxa"/>
            <w:gridSpan w:val="8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930" w:type="dxa"/>
            <w:gridSpan w:val="3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79" w:type="dxa"/>
            <w:gridSpan w:val="5"/>
            <w:tcBorders>
              <w:top w:val="single" w:sz="4" w:space="0" w:color="C00000"/>
            </w:tcBorders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0322A4" w:rsidRPr="0039228D" w:rsidTr="0058413C">
        <w:trPr>
          <w:gridAfter w:val="3"/>
          <w:wAfter w:w="737" w:type="dxa"/>
        </w:trPr>
        <w:tc>
          <w:tcPr>
            <w:tcW w:w="2326" w:type="dxa"/>
            <w:gridSpan w:val="4"/>
          </w:tcPr>
          <w:p w:rsidR="00FA542A" w:rsidRPr="003B3CB2" w:rsidRDefault="003B3CB2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Perpetua" w:hAnsi="Perpetua" w:cs="Sakkal Majalla"/>
                <w:b/>
                <w:bCs/>
                <w:sz w:val="24"/>
                <w:szCs w:val="24"/>
                <w:lang w:val="en-US"/>
              </w:rPr>
              <w:t>Master in Science</w:t>
            </w:r>
          </w:p>
        </w:tc>
        <w:tc>
          <w:tcPr>
            <w:tcW w:w="1445" w:type="dxa"/>
            <w:gridSpan w:val="6"/>
          </w:tcPr>
          <w:p w:rsidR="00FA542A" w:rsidRPr="003B3CB2" w:rsidRDefault="003B3CB2" w:rsidP="003B3CB2">
            <w:pPr>
              <w:bidi/>
              <w:rPr>
                <w:rFonts w:ascii="Sakkal Majalla" w:hAnsi="Sakkal Majalla" w:cs="Sakkal Majalla" w:hint="cs"/>
                <w:sz w:val="24"/>
                <w:szCs w:val="24"/>
                <w:rtl/>
                <w:lang w:val="en-GB"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ماجستير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bidi="ar-EG"/>
              </w:rPr>
              <w:t>العلوم</w:t>
            </w:r>
          </w:p>
        </w:tc>
        <w:tc>
          <w:tcPr>
            <w:tcW w:w="688" w:type="dxa"/>
            <w:gridSpan w:val="2"/>
          </w:tcPr>
          <w:p w:rsidR="00FA542A" w:rsidRPr="00FA542A" w:rsidRDefault="00FA542A" w:rsidP="000322A4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  <w:tc>
          <w:tcPr>
            <w:tcW w:w="3174" w:type="dxa"/>
            <w:gridSpan w:val="7"/>
          </w:tcPr>
          <w:p w:rsidR="00FA542A" w:rsidRPr="003B3CB2" w:rsidRDefault="000322A4" w:rsidP="003B3CB2">
            <w:pPr>
              <w:tabs>
                <w:tab w:val="left" w:pos="660"/>
                <w:tab w:val="center" w:pos="1927"/>
              </w:tabs>
              <w:bidi/>
              <w:rPr>
                <w:rFonts w:ascii="Perpetua" w:hAnsi="Perpetua" w:cs="Sakkal Majalla"/>
                <w:b/>
                <w:bCs/>
                <w:sz w:val="24"/>
                <w:szCs w:val="24"/>
                <w:lang w:val="en-US" w:bidi="ar-DZ"/>
              </w:rPr>
            </w:pPr>
            <w:r>
              <w:rPr>
                <w:rFonts w:ascii="Perpetua" w:hAnsi="Perpetua" w:cs="Sakkal Majalla"/>
                <w:b/>
                <w:bCs/>
                <w:sz w:val="24"/>
                <w:szCs w:val="24"/>
                <w:lang w:bidi="ar-DZ"/>
              </w:rPr>
              <w:tab/>
            </w:r>
            <w:r w:rsidR="003B3CB2">
              <w:rPr>
                <w:rFonts w:ascii="Perpetua" w:hAnsi="Perpetua" w:cs="Sakkal Majalla"/>
                <w:b/>
                <w:bCs/>
                <w:sz w:val="24"/>
                <w:szCs w:val="24"/>
                <w:lang w:val="en-US" w:bidi="ar-DZ"/>
              </w:rPr>
              <w:t>PhD</w:t>
            </w:r>
          </w:p>
        </w:tc>
        <w:tc>
          <w:tcPr>
            <w:tcW w:w="3157" w:type="dxa"/>
            <w:gridSpan w:val="9"/>
          </w:tcPr>
          <w:p w:rsidR="00FA542A" w:rsidRPr="00FA542A" w:rsidRDefault="00FA542A" w:rsidP="000322A4">
            <w:pPr>
              <w:bidi/>
              <w:rPr>
                <w:rFonts w:ascii="Sakkal Majalla" w:hAnsi="Sakkal Majalla" w:cs="Sakkal Majalla"/>
                <w:sz w:val="24"/>
                <w:szCs w:val="24"/>
              </w:rPr>
            </w:pPr>
            <w:r w:rsidRPr="00FA542A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دكتوراه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في العلوم</w:t>
            </w:r>
          </w:p>
        </w:tc>
      </w:tr>
      <w:tr w:rsidR="0058413C" w:rsidRPr="0039228D" w:rsidTr="0058413C">
        <w:trPr>
          <w:gridAfter w:val="2"/>
          <w:wAfter w:w="172" w:type="dxa"/>
        </w:trPr>
        <w:tc>
          <w:tcPr>
            <w:tcW w:w="236" w:type="dxa"/>
            <w:tcBorders>
              <w:righ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817" w:type="dxa"/>
            <w:gridSpan w:val="2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FA542A" w:rsidRPr="00FA542A" w:rsidRDefault="003B3CB2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</w:rPr>
            </w:pPr>
            <w:r w:rsidRPr="003B3CB2">
              <w:rPr>
                <w:rFonts w:ascii="Perpetua" w:hAnsi="Perpetua" w:cs="Sakkal Majalla" w:hint="cs"/>
                <w:b/>
                <w:bCs/>
                <w:color w:val="BFBFBF" w:themeColor="background1" w:themeShade="BF"/>
                <w:sz w:val="24"/>
                <w:szCs w:val="24"/>
                <w:rtl/>
                <w:lang w:val="en-GB" w:bidi="ar-EG"/>
              </w:rPr>
              <w:t>التخصص</w:t>
            </w:r>
          </w:p>
        </w:tc>
        <w:tc>
          <w:tcPr>
            <w:tcW w:w="512" w:type="dxa"/>
            <w:gridSpan w:val="2"/>
            <w:tcBorders>
              <w:lef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501" w:type="dxa"/>
            <w:gridSpan w:val="2"/>
            <w:tcBorders>
              <w:righ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dxa"/>
            <w:gridSpan w:val="2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FA542A" w:rsidRPr="00FA542A" w:rsidRDefault="003B3CB2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58413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instrText xml:space="preserve"> FORMCHECKBOX </w:instrText>
            </w:r>
            <w:r w:rsidRPr="0058413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735" w:type="dxa"/>
            <w:gridSpan w:val="2"/>
            <w:tcBorders>
              <w:lef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2" w:type="dxa"/>
            <w:gridSpan w:val="3"/>
          </w:tcPr>
          <w:p w:rsidR="00FA542A" w:rsidRPr="00FA542A" w:rsidRDefault="00FA542A" w:rsidP="0039228D">
            <w:pPr>
              <w:rPr>
                <w:rFonts w:ascii="Sakkal Majalla" w:hAnsi="Sakkal Majalla" w:cs="Sakkal Majalla"/>
                <w:sz w:val="24"/>
                <w:szCs w:val="24"/>
              </w:rPr>
            </w:pPr>
          </w:p>
        </w:tc>
        <w:tc>
          <w:tcPr>
            <w:tcW w:w="469" w:type="dxa"/>
            <w:gridSpan w:val="2"/>
            <w:tcBorders>
              <w:righ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  <w:lang w:bidi="ar-DZ"/>
              </w:rPr>
            </w:pPr>
          </w:p>
        </w:tc>
        <w:tc>
          <w:tcPr>
            <w:tcW w:w="2245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FA542A" w:rsidRPr="003B3CB2" w:rsidRDefault="003B3CB2" w:rsidP="00FA542A">
            <w:pPr>
              <w:jc w:val="center"/>
              <w:rPr>
                <w:rFonts w:ascii="Perpetua" w:hAnsi="Perpetua" w:cs="Sakkal Majalla" w:hint="cs"/>
                <w:b/>
                <w:bCs/>
                <w:color w:val="BFBFBF" w:themeColor="background1" w:themeShade="BF"/>
                <w:sz w:val="24"/>
                <w:szCs w:val="24"/>
                <w:rtl/>
                <w:lang w:val="en-GB" w:bidi="ar-EG"/>
              </w:rPr>
            </w:pPr>
            <w:r>
              <w:rPr>
                <w:rFonts w:ascii="Perpetua" w:hAnsi="Perpetua" w:cs="Sakkal Majalla"/>
                <w:b/>
                <w:bCs/>
                <w:sz w:val="24"/>
                <w:szCs w:val="24"/>
                <w:lang w:bidi="ar-DZ"/>
              </w:rPr>
              <w:t xml:space="preserve"> </w:t>
            </w:r>
            <w:r w:rsidRPr="003B3CB2">
              <w:rPr>
                <w:rFonts w:ascii="Perpetua" w:hAnsi="Perpetua" w:cs="Sakkal Majalla" w:hint="cs"/>
                <w:b/>
                <w:bCs/>
                <w:color w:val="BFBFBF" w:themeColor="background1" w:themeShade="BF"/>
                <w:sz w:val="24"/>
                <w:szCs w:val="24"/>
                <w:rtl/>
                <w:lang w:val="en-GB" w:bidi="ar-EG"/>
              </w:rPr>
              <w:t>التخصص</w:t>
            </w:r>
          </w:p>
        </w:tc>
        <w:tc>
          <w:tcPr>
            <w:tcW w:w="1501" w:type="dxa"/>
            <w:gridSpan w:val="5"/>
            <w:tcBorders>
              <w:lef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Perpetua" w:hAnsi="Perpetua" w:cs="Sakkal Majalla"/>
                <w:b/>
                <w:bCs/>
                <w:sz w:val="24"/>
                <w:szCs w:val="24"/>
                <w:lang w:bidi="ar-DZ"/>
              </w:rPr>
            </w:pPr>
          </w:p>
        </w:tc>
        <w:tc>
          <w:tcPr>
            <w:tcW w:w="1398" w:type="dxa"/>
            <w:gridSpan w:val="5"/>
            <w:tcBorders>
              <w:righ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FA542A" w:rsidRPr="00FA542A" w:rsidRDefault="003B3CB2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3CB2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instrText xml:space="preserve"> </w:instrText>
            </w:r>
            <w:bookmarkStart w:id="1" w:name="Check1"/>
            <w:r w:rsidRPr="003B3CB2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instrText xml:space="preserve">FORMCHECKBOX </w:instrText>
            </w:r>
            <w:r w:rsidRPr="003B3CB2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65" w:type="dxa"/>
            <w:tcBorders>
              <w:left w:val="single" w:sz="4" w:space="0" w:color="C00000"/>
            </w:tcBorders>
          </w:tcPr>
          <w:p w:rsidR="00FA542A" w:rsidRPr="00FA542A" w:rsidRDefault="00FA542A" w:rsidP="00FA542A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58413C" w:rsidRPr="0039228D" w:rsidTr="0058413C">
        <w:trPr>
          <w:gridAfter w:val="1"/>
          <w:wAfter w:w="149" w:type="dxa"/>
        </w:trPr>
        <w:tc>
          <w:tcPr>
            <w:tcW w:w="3066" w:type="dxa"/>
            <w:gridSpan w:val="7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36" w:type="dxa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236" w:type="dxa"/>
            <w:gridSpan w:val="5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231" w:type="dxa"/>
            <w:gridSpan w:val="8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930" w:type="dxa"/>
            <w:gridSpan w:val="3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79" w:type="dxa"/>
            <w:gridSpan w:val="6"/>
          </w:tcPr>
          <w:p w:rsidR="0039228D" w:rsidRPr="0039228D" w:rsidRDefault="0039228D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C10DD" w:rsidRPr="0039228D" w:rsidTr="0058413C">
        <w:trPr>
          <w:gridAfter w:val="3"/>
          <w:wAfter w:w="737" w:type="dxa"/>
        </w:trPr>
        <w:tc>
          <w:tcPr>
            <w:tcW w:w="2565" w:type="dxa"/>
            <w:gridSpan w:val="5"/>
            <w:tcBorders>
              <w:right w:val="single" w:sz="4" w:space="0" w:color="C00000"/>
            </w:tcBorders>
          </w:tcPr>
          <w:p w:rsidR="005C10DD" w:rsidRPr="005C10DD" w:rsidRDefault="005C10DD" w:rsidP="003B3CB2">
            <w:pPr>
              <w:spacing w:before="120"/>
              <w:jc w:val="right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  <w:tc>
          <w:tcPr>
            <w:tcW w:w="5616" w:type="dxa"/>
            <w:gridSpan w:val="15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C10DD" w:rsidRPr="005C10DD" w:rsidRDefault="003B3CB2" w:rsidP="00F570A7">
            <w:pPr>
              <w:spacing w:before="120"/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  <w:r>
              <w:rPr>
                <w:rFonts w:ascii="Perpetua" w:hAnsi="Perpetua"/>
                <w:b/>
                <w:bCs/>
                <w:sz w:val="24"/>
                <w:szCs w:val="24"/>
              </w:rPr>
              <w:t>20</w:t>
            </w:r>
            <w:r>
              <w:rPr>
                <w:rFonts w:ascii="Perpetua" w:hAnsi="Perpetua" w:hint="cs"/>
                <w:b/>
                <w:bCs/>
                <w:sz w:val="24"/>
                <w:szCs w:val="24"/>
                <w:rtl/>
              </w:rPr>
              <w:t>9</w:t>
            </w:r>
            <w:r w:rsidR="00F570A7">
              <w:rPr>
                <w:rFonts w:ascii="Perpetua" w:hAnsi="Perpetua"/>
                <w:b/>
                <w:bCs/>
                <w:sz w:val="24"/>
                <w:szCs w:val="24"/>
              </w:rPr>
              <w:t>8</w:t>
            </w:r>
            <w:r w:rsidR="005C10DD">
              <w:rPr>
                <w:rFonts w:ascii="Perpetua" w:hAnsi="Perpetua"/>
                <w:b/>
                <w:bCs/>
                <w:sz w:val="24"/>
                <w:szCs w:val="24"/>
              </w:rPr>
              <w:t>/</w:t>
            </w:r>
            <w:r>
              <w:rPr>
                <w:rFonts w:ascii="Perpetua" w:hAnsi="Perpetua"/>
                <w:b/>
                <w:bCs/>
                <w:sz w:val="24"/>
                <w:szCs w:val="24"/>
              </w:rPr>
              <w:t>201</w:t>
            </w:r>
            <w:r>
              <w:rPr>
                <w:rFonts w:ascii="Perpetua" w:hAnsi="Perpetua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2609" w:type="dxa"/>
            <w:gridSpan w:val="8"/>
            <w:tcBorders>
              <w:left w:val="single" w:sz="4" w:space="0" w:color="C00000"/>
            </w:tcBorders>
          </w:tcPr>
          <w:p w:rsidR="005C10DD" w:rsidRPr="005C10DD" w:rsidRDefault="005C10DD" w:rsidP="005C10DD">
            <w:pPr>
              <w:bidi/>
              <w:spacing w:before="120"/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C10D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سنة الجامعية</w:t>
            </w:r>
          </w:p>
        </w:tc>
      </w:tr>
      <w:tr w:rsidR="006B7D2C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bottom w:val="single" w:sz="4" w:space="0" w:color="C00000"/>
            </w:tcBorders>
          </w:tcPr>
          <w:p w:rsidR="006B7D2C" w:rsidRPr="006B7D2C" w:rsidRDefault="006B7D2C" w:rsidP="0039228D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3F2896" w:rsidRPr="0039228D" w:rsidTr="0058413C">
        <w:trPr>
          <w:gridAfter w:val="3"/>
          <w:wAfter w:w="737" w:type="dxa"/>
        </w:trPr>
        <w:tc>
          <w:tcPr>
            <w:tcW w:w="2714" w:type="dxa"/>
            <w:gridSpan w:val="6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3F2896" w:rsidRPr="004A5A30" w:rsidRDefault="003F2896" w:rsidP="0039228D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5467" w:type="dxa"/>
            <w:gridSpan w:val="14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3F2896" w:rsidRPr="003F2896" w:rsidRDefault="004A5A30" w:rsidP="004A5A30">
            <w:pPr>
              <w:tabs>
                <w:tab w:val="left" w:pos="1335"/>
              </w:tabs>
              <w:rPr>
                <w:rFonts w:ascii="Perpetua" w:hAnsi="Perpetua"/>
                <w:color w:val="FFFFFF" w:themeColor="background1"/>
                <w:sz w:val="24"/>
                <w:szCs w:val="24"/>
              </w:rPr>
            </w:pPr>
            <w:r>
              <w:rPr>
                <w:rFonts w:ascii="Perpetua" w:hAnsi="Perpetua"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2609" w:type="dxa"/>
            <w:gridSpan w:val="8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3F2896" w:rsidRPr="004A5A30" w:rsidRDefault="003B3CB2" w:rsidP="003F2896">
            <w:pPr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بيانات الطالب</w:t>
            </w:r>
          </w:p>
        </w:tc>
      </w:tr>
      <w:tr w:rsidR="00A12C24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top w:val="single" w:sz="4" w:space="0" w:color="C00000"/>
              <w:bottom w:val="single" w:sz="4" w:space="0" w:color="C00000"/>
            </w:tcBorders>
          </w:tcPr>
          <w:p w:rsidR="00A12C24" w:rsidRPr="00A12C24" w:rsidRDefault="00A12C24" w:rsidP="0039228D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664EF6" w:rsidRPr="00664EF6" w:rsidRDefault="00664EF6" w:rsidP="006B7D2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6B7D2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664EF6" w:rsidRPr="00AE63CE" w:rsidRDefault="003B3CB2" w:rsidP="006B7D2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أسم (باللغة العربية)</w:t>
            </w:r>
            <w:r w:rsidR="00664E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664EF6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 w:rsidR="003B3CB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(باللغة الأنجليزية)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6A14A1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A14A1" w:rsidRPr="00664EF6" w:rsidRDefault="006A14A1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A14A1" w:rsidRPr="0039228D" w:rsidRDefault="006A14A1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A14A1" w:rsidRPr="006A14A1" w:rsidRDefault="006A14A1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رقم 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lang w:val="en-US"/>
              </w:rPr>
              <w:t>ORCID</w:t>
            </w:r>
          </w:p>
        </w:tc>
      </w:tr>
      <w:tr w:rsidR="006A14A1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A14A1" w:rsidRPr="00664EF6" w:rsidRDefault="006A14A1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A14A1" w:rsidRPr="0039228D" w:rsidRDefault="006A14A1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A14A1" w:rsidRDefault="006A14A1" w:rsidP="006A14A1">
            <w:p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 w:rsidRPr="006A14A1">
              <w:rPr>
                <w:rFonts w:ascii="Sakkal Majalla" w:hAnsi="Sakkal Majalla" w:cs="Sakkal Majalla"/>
                <w:b/>
                <w:bCs/>
                <w:sz w:val="24"/>
                <w:szCs w:val="24"/>
                <w:lang w:val="en-GB"/>
              </w:rPr>
              <w:t>Researcher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ID</w:t>
            </w:r>
          </w:p>
        </w:tc>
      </w:tr>
      <w:tr w:rsidR="006A14A1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A14A1" w:rsidRPr="00664EF6" w:rsidRDefault="006A14A1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A14A1" w:rsidRPr="0039228D" w:rsidRDefault="006A14A1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A14A1" w:rsidRDefault="006A14A1" w:rsidP="006A14A1">
            <w:p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proofErr w:type="spellStart"/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Scopus</w:t>
            </w:r>
            <w:proofErr w:type="spellEnd"/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page</w:t>
            </w:r>
          </w:p>
        </w:tc>
      </w:tr>
      <w:tr w:rsidR="006A14A1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A14A1" w:rsidRPr="00664EF6" w:rsidRDefault="006A14A1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A14A1" w:rsidRPr="0039228D" w:rsidRDefault="006A14A1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A14A1" w:rsidRDefault="006A14A1" w:rsidP="006A14A1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H index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AE63CE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AE63CE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اريخ</w:t>
            </w:r>
            <w:r w:rsidRPr="00AE63CE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يلاد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AE63CE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كان</w:t>
            </w:r>
            <w:r w:rsidRPr="00AE63CE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يلاد:</w:t>
            </w:r>
          </w:p>
        </w:tc>
      </w:tr>
      <w:tr w:rsidR="0058413C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B3CB2" w:rsidRDefault="0058413C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AE63CE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bidi="ar-EG"/>
              </w:rPr>
              <w:t>الرقم القومي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150B0F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</w:tcBorders>
          </w:tcPr>
          <w:p w:rsidR="00664EF6" w:rsidRPr="00664EF6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bottom w:val="single" w:sz="4" w:space="0" w:color="C00000"/>
            </w:tcBorders>
            <w:shd w:val="clear" w:color="auto" w:fill="auto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right w:val="single" w:sz="4" w:space="0" w:color="C00000"/>
            </w:tcBorders>
          </w:tcPr>
          <w:p w:rsidR="00664EF6" w:rsidRPr="00AE63CE" w:rsidRDefault="003B3CB2" w:rsidP="003B3CB2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ات السابقة</w:t>
            </w:r>
            <w:r w:rsidR="00664E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AE63CE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اجستير (</w:t>
            </w:r>
            <w:r w:rsidR="003B3CB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جامعة </w:t>
            </w: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)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3B3CB2" w:rsidP="00AE63CE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كالوريوس</w:t>
            </w:r>
            <w:r w:rsidR="00664EF6"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(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لجامعة </w:t>
            </w:r>
            <w:r w:rsidR="00664EF6"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):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150B0F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</w:tcBorders>
          </w:tcPr>
          <w:p w:rsidR="00664EF6" w:rsidRPr="00664EF6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bottom w:val="single" w:sz="4" w:space="0" w:color="C00000"/>
            </w:tcBorders>
            <w:shd w:val="clear" w:color="auto" w:fill="auto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right w:val="single" w:sz="4" w:space="0" w:color="C00000"/>
            </w:tcBorders>
          </w:tcPr>
          <w:p w:rsidR="00664EF6" w:rsidRPr="00AE63CE" w:rsidRDefault="003B3CB2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خصص</w:t>
            </w:r>
            <w:r w:rsidR="00664E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E5507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3B3CB2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اجستير</w:t>
            </w:r>
            <w:r w:rsidR="003B3CB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(</w:t>
            </w:r>
            <w:r w:rsidR="003B3CB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</w:t>
            </w:r>
            <w:r w:rsidR="003B3CB2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نوان الرسالة)</w:t>
            </w: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E5507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3B3CB2" w:rsidP="00E5507D">
            <w:pPr>
              <w:pStyle w:val="ListParagraph"/>
              <w:numPr>
                <w:ilvl w:val="0"/>
                <w:numId w:val="4"/>
              </w:num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كالوريس(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خصص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)</w:t>
            </w:r>
            <w:r w:rsidR="00664E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150B0F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664EF6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664EF6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AE63CE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150B0F" w:rsidRPr="00664EF6" w:rsidRDefault="00150B0F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150B0F" w:rsidRPr="0039228D" w:rsidRDefault="00150B0F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150B0F" w:rsidRPr="00AE63CE" w:rsidRDefault="00150B0F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AE63CE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664EF6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2246A8" w:rsidRDefault="00664EF6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2246A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عنوان:</w:t>
            </w:r>
          </w:p>
        </w:tc>
      </w:tr>
      <w:tr w:rsidR="00150B0F" w:rsidRPr="0039228D" w:rsidTr="0058413C">
        <w:trPr>
          <w:gridAfter w:val="3"/>
          <w:wAfter w:w="737" w:type="dxa"/>
        </w:trPr>
        <w:tc>
          <w:tcPr>
            <w:tcW w:w="10790" w:type="dxa"/>
            <w:gridSpan w:val="28"/>
            <w:tcBorders>
              <w:left w:val="single" w:sz="4" w:space="0" w:color="C00000"/>
              <w:right w:val="single" w:sz="4" w:space="0" w:color="C00000"/>
            </w:tcBorders>
          </w:tcPr>
          <w:p w:rsidR="00150B0F" w:rsidRPr="00150B0F" w:rsidRDefault="00150B0F" w:rsidP="00AE63CE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664EF6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39228D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AE63CE" w:rsidRDefault="003B3CB2" w:rsidP="00AE63CE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 الوظيفية</w:t>
            </w:r>
            <w:r w:rsidR="00664E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664EF6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664EF6" w:rsidRPr="003B3CB2" w:rsidRDefault="00664EF6" w:rsidP="003B3CB2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664EF6" w:rsidRPr="0039228D" w:rsidRDefault="00664EF6" w:rsidP="00664EF6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664EF6" w:rsidRPr="00E51C39" w:rsidRDefault="003B3CB2" w:rsidP="00664EF6">
            <w:pPr>
              <w:pStyle w:val="ListParagraph"/>
              <w:numPr>
                <w:ilvl w:val="0"/>
                <w:numId w:val="2"/>
              </w:numPr>
              <w:bidi/>
              <w:spacing w:after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قسم</w:t>
            </w:r>
            <w:r w:rsidR="00664EF6" w:rsidRPr="00E51C39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B3CB2" w:rsidRDefault="0058413C" w:rsidP="003B3CB2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664EF6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right w:val="single" w:sz="4" w:space="0" w:color="C00000"/>
            </w:tcBorders>
          </w:tcPr>
          <w:p w:rsidR="0058413C" w:rsidRDefault="0058413C" w:rsidP="00664EF6">
            <w:pPr>
              <w:pStyle w:val="ListParagraph"/>
              <w:numPr>
                <w:ilvl w:val="0"/>
                <w:numId w:val="2"/>
              </w:numPr>
              <w:bidi/>
              <w:spacing w:after="120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اريخ التعيين</w:t>
            </w:r>
          </w:p>
        </w:tc>
      </w:tr>
      <w:tr w:rsidR="0058413C" w:rsidRPr="0039228D" w:rsidTr="0058413C">
        <w:trPr>
          <w:gridAfter w:val="3"/>
          <w:wAfter w:w="737" w:type="dxa"/>
        </w:trPr>
        <w:tc>
          <w:tcPr>
            <w:tcW w:w="374" w:type="dxa"/>
            <w:gridSpan w:val="2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B3CB2" w:rsidRDefault="0058413C" w:rsidP="003B3CB2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7108" w:type="dxa"/>
            <w:gridSpan w:val="16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664EF6">
            <w:pPr>
              <w:spacing w:after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308" w:type="dxa"/>
            <w:gridSpan w:val="10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Default="0058413C" w:rsidP="00664EF6">
            <w:pPr>
              <w:pStyle w:val="ListParagraph"/>
              <w:numPr>
                <w:ilvl w:val="0"/>
                <w:numId w:val="2"/>
              </w:numPr>
              <w:bidi/>
              <w:spacing w:after="120"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اريخ التعيين في الدرجة السابقة</w:t>
            </w:r>
          </w:p>
        </w:tc>
      </w:tr>
    </w:tbl>
    <w:p w:rsidR="003B3CB2" w:rsidRDefault="003B3CB2">
      <w:r>
        <w:br w:type="page"/>
      </w:r>
    </w:p>
    <w:tbl>
      <w:tblPr>
        <w:tblStyle w:val="TableGrid"/>
        <w:tblW w:w="10903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588"/>
        <w:gridCol w:w="90"/>
        <w:gridCol w:w="1518"/>
        <w:gridCol w:w="388"/>
        <w:gridCol w:w="244"/>
        <w:gridCol w:w="34"/>
        <w:gridCol w:w="81"/>
        <w:gridCol w:w="642"/>
        <w:gridCol w:w="1379"/>
        <w:gridCol w:w="1578"/>
        <w:gridCol w:w="70"/>
        <w:gridCol w:w="42"/>
        <w:gridCol w:w="2327"/>
        <w:gridCol w:w="133"/>
        <w:gridCol w:w="115"/>
        <w:gridCol w:w="1326"/>
        <w:gridCol w:w="105"/>
        <w:gridCol w:w="7"/>
      </w:tblGrid>
      <w:tr w:rsidR="00DB195E" w:rsidRPr="003520D8" w:rsidTr="0058413C">
        <w:tc>
          <w:tcPr>
            <w:tcW w:w="3179" w:type="dxa"/>
            <w:gridSpan w:val="8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DB195E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11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58413C" w:rsidRDefault="0058413C" w:rsidP="0058413C">
            <w:pPr>
              <w:bidi/>
              <w:spacing w:before="12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u w:val="single"/>
                <w:rtl/>
              </w:rPr>
            </w:pPr>
            <w:r w:rsidRPr="0058413C">
              <w:rPr>
                <w:rFonts w:ascii="Sakkal Majalla" w:hAnsi="Sakkal Majalla" w:cs="Sakkal Majalla" w:hint="cs"/>
                <w:b/>
                <w:bCs/>
                <w:sz w:val="28"/>
                <w:szCs w:val="28"/>
                <w:u w:val="single"/>
                <w:rtl/>
              </w:rPr>
              <w:t>لجنة الأشراف علي الرسالة</w:t>
            </w:r>
          </w:p>
          <w:p w:rsidR="00DB195E" w:rsidRPr="0058413C" w:rsidRDefault="00DB195E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color w:val="FFFFFF" w:themeColor="background1"/>
                <w:sz w:val="32"/>
                <w:szCs w:val="32"/>
              </w:rPr>
            </w:pPr>
          </w:p>
        </w:tc>
        <w:tc>
          <w:tcPr>
            <w:tcW w:w="4013" w:type="dxa"/>
            <w:gridSpan w:val="6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Default="0058413C" w:rsidP="0058413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DB195E" w:rsidRPr="003520D8" w:rsidRDefault="00DB195E" w:rsidP="0058413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شرف</w:t>
            </w:r>
            <w:r w:rsidR="0058413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رئيسي</w:t>
            </w:r>
            <w:r w:rsidRPr="003520D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DB195E" w:rsidRPr="00A12C24" w:rsidRDefault="00DB195E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spacing w:before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520D8" w:rsidTr="0058413C">
        <w:tc>
          <w:tcPr>
            <w:tcW w:w="3179" w:type="dxa"/>
            <w:gridSpan w:val="8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11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13" w:type="dxa"/>
            <w:gridSpan w:val="6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شرف</w:t>
            </w:r>
            <w:r w:rsidR="0058413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ثاني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DB195E" w:rsidRPr="00A12C24" w:rsidRDefault="00DB195E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spacing w:before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520D8" w:rsidTr="0058413C">
        <w:tc>
          <w:tcPr>
            <w:tcW w:w="3179" w:type="dxa"/>
            <w:gridSpan w:val="8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11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13" w:type="dxa"/>
            <w:gridSpan w:val="6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شرف</w:t>
            </w:r>
            <w:r w:rsidR="0058413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ثالث</w:t>
            </w:r>
            <w:r w:rsidRPr="003520D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DB195E" w:rsidRPr="00A12C24" w:rsidRDefault="00DB195E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spacing w:before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E63CE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12C24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DB195E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9228D" w:rsidTr="0058413C">
        <w:tc>
          <w:tcPr>
            <w:tcW w:w="824" w:type="dxa"/>
            <w:gridSpan w:val="2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641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38" w:type="dxa"/>
            <w:gridSpan w:val="3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520D8" w:rsidTr="0058413C">
        <w:trPr>
          <w:gridAfter w:val="2"/>
          <w:wAfter w:w="112" w:type="dxa"/>
        </w:trPr>
        <w:tc>
          <w:tcPr>
            <w:tcW w:w="3064" w:type="dxa"/>
            <w:gridSpan w:val="6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DB195E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14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13" w:type="dxa"/>
            <w:gridSpan w:val="6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DB195E" w:rsidRPr="003520D8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شرف</w:t>
            </w:r>
            <w:r w:rsidR="0058413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رابع</w:t>
            </w:r>
            <w:r w:rsidRPr="003520D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10791" w:type="dxa"/>
            <w:gridSpan w:val="17"/>
            <w:tcBorders>
              <w:top w:val="single" w:sz="4" w:space="0" w:color="C00000"/>
              <w:bottom w:val="single" w:sz="4" w:space="0" w:color="C00000"/>
            </w:tcBorders>
          </w:tcPr>
          <w:p w:rsidR="00DB195E" w:rsidRPr="00A12C24" w:rsidRDefault="00DB195E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DB195E" w:rsidRPr="00AE63CE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spacing w:before="120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E63CE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664EF6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E63CE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10791" w:type="dxa"/>
            <w:gridSpan w:val="17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DB195E" w:rsidRPr="00A12C24" w:rsidTr="0058413C">
        <w:trPr>
          <w:gridAfter w:val="2"/>
          <w:wAfter w:w="112" w:type="dxa"/>
        </w:trPr>
        <w:tc>
          <w:tcPr>
            <w:tcW w:w="10791" w:type="dxa"/>
            <w:gridSpan w:val="17"/>
            <w:tcBorders>
              <w:left w:val="single" w:sz="4" w:space="0" w:color="C00000"/>
              <w:right w:val="single" w:sz="4" w:space="0" w:color="C00000"/>
            </w:tcBorders>
          </w:tcPr>
          <w:p w:rsidR="00DB195E" w:rsidRPr="00A12C24" w:rsidRDefault="00DB195E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DB195E" w:rsidRPr="0039228D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DB195E" w:rsidRPr="0039228D" w:rsidTr="0058413C">
        <w:trPr>
          <w:gridAfter w:val="2"/>
          <w:wAfter w:w="112" w:type="dxa"/>
        </w:trPr>
        <w:tc>
          <w:tcPr>
            <w:tcW w:w="914" w:type="dxa"/>
            <w:gridSpan w:val="3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436" w:type="dxa"/>
            <w:gridSpan w:val="12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DB195E" w:rsidRPr="0039228D" w:rsidRDefault="00DB195E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441" w:type="dxa"/>
            <w:gridSpan w:val="2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DB195E" w:rsidRPr="0039228D" w:rsidRDefault="00DB195E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150B0F" w:rsidRPr="0039228D" w:rsidTr="0058413C">
        <w:trPr>
          <w:gridAfter w:val="1"/>
          <w:wAfter w:w="7" w:type="dxa"/>
        </w:trPr>
        <w:tc>
          <w:tcPr>
            <w:tcW w:w="10896" w:type="dxa"/>
            <w:gridSpan w:val="18"/>
            <w:tcBorders>
              <w:top w:val="single" w:sz="4" w:space="0" w:color="C00000"/>
              <w:bottom w:val="single" w:sz="4" w:space="0" w:color="C00000"/>
            </w:tcBorders>
          </w:tcPr>
          <w:p w:rsidR="00150B0F" w:rsidRPr="00DB195E" w:rsidRDefault="00150B0F" w:rsidP="009E20A0">
            <w:pPr>
              <w:bidi/>
              <w:spacing w:after="120"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  <w:p w:rsidR="009E20A0" w:rsidRPr="009E20A0" w:rsidRDefault="009E20A0" w:rsidP="009E20A0">
            <w:pPr>
              <w:bidi/>
              <w:spacing w:after="120"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58413C" w:rsidRPr="0039228D" w:rsidTr="0058413C">
        <w:trPr>
          <w:gridAfter w:val="1"/>
          <w:wAfter w:w="7" w:type="dxa"/>
        </w:trPr>
        <w:tc>
          <w:tcPr>
            <w:tcW w:w="2432" w:type="dxa"/>
            <w:gridSpan w:val="4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88" w:type="dxa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380" w:type="dxa"/>
            <w:gridSpan w:val="5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439" w:type="dxa"/>
            <w:gridSpan w:val="3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79" w:type="dxa"/>
            <w:gridSpan w:val="4"/>
            <w:tcBorders>
              <w:top w:val="single" w:sz="4" w:space="0" w:color="C00000"/>
            </w:tcBorders>
          </w:tcPr>
          <w:p w:rsidR="0058413C" w:rsidRPr="0039228D" w:rsidRDefault="0058413C" w:rsidP="0058413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3520D8" w:rsidTr="0058413C">
        <w:tc>
          <w:tcPr>
            <w:tcW w:w="3098" w:type="dxa"/>
            <w:gridSpan w:val="7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50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55" w:type="dxa"/>
            <w:gridSpan w:val="7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Pr="003520D8" w:rsidRDefault="0058413C" w:rsidP="0058413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شرف داخلي</w:t>
            </w:r>
            <w:r w:rsidRPr="003520D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58413C" w:rsidRPr="00A12C24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520D8" w:rsidTr="0058413C">
        <w:tc>
          <w:tcPr>
            <w:tcW w:w="3098" w:type="dxa"/>
            <w:gridSpan w:val="7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50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55" w:type="dxa"/>
            <w:gridSpan w:val="7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Pr="003520D8" w:rsidRDefault="0058413C" w:rsidP="0058413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شرف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داخلي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58413C" w:rsidRPr="00A12C24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520D8" w:rsidTr="0058413C">
        <w:tc>
          <w:tcPr>
            <w:tcW w:w="3098" w:type="dxa"/>
            <w:gridSpan w:val="7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3750" w:type="dxa"/>
            <w:gridSpan w:val="5"/>
            <w:tcBorders>
              <w:top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3520D8" w:rsidRDefault="0058413C" w:rsidP="009D21BC">
            <w:pPr>
              <w:tabs>
                <w:tab w:val="left" w:pos="1110"/>
              </w:tabs>
              <w:spacing w:before="120"/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</w:pPr>
            <w:r w:rsidRPr="003520D8">
              <w:rPr>
                <w:rFonts w:ascii="Sakkal Majalla" w:hAnsi="Sakkal Majalla" w:cs="Sakkal Majalla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  <w:tc>
          <w:tcPr>
            <w:tcW w:w="4055" w:type="dxa"/>
            <w:gridSpan w:val="7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Pr="003520D8" w:rsidRDefault="0058413C" w:rsidP="0058413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م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شرف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داخلي</w:t>
            </w:r>
            <w:r w:rsidRPr="003520D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58413C" w:rsidRPr="00A12C24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spacing w:before="12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لق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E63CE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E63CE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</w:pPr>
            <w:r w:rsidRPr="00AE63C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4"/>
                <w:szCs w:val="4"/>
                <w:rtl/>
              </w:rPr>
            </w:pP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</w:t>
            </w: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A12C24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A12C2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58413C" w:rsidRPr="00A12C24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12C24" w:rsidRDefault="0058413C" w:rsidP="009D21BC">
            <w:pPr>
              <w:bidi/>
              <w:rPr>
                <w:rFonts w:ascii="Perpetua" w:hAnsi="Perpetua"/>
                <w:sz w:val="4"/>
                <w:szCs w:val="4"/>
              </w:rPr>
            </w:pP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9228D" w:rsidTr="0058413C">
        <w:tc>
          <w:tcPr>
            <w:tcW w:w="9217" w:type="dxa"/>
            <w:gridSpan w:val="14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4A5A30" w:rsidTr="0058413C">
        <w:tc>
          <w:tcPr>
            <w:tcW w:w="3821" w:type="dxa"/>
            <w:gridSpan w:val="9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4A5A30" w:rsidRDefault="0058413C" w:rsidP="009D21BC">
            <w:pPr>
              <w:spacing w:before="120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7082" w:type="dxa"/>
            <w:gridSpan w:val="10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Pr="004A5A30" w:rsidRDefault="0058413C" w:rsidP="0058413C">
            <w:pPr>
              <w:bidi/>
              <w:spacing w:before="120"/>
              <w:rPr>
                <w:rFonts w:ascii="Perpetua" w:hAnsi="Perpetu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معمل متعاون</w:t>
            </w:r>
          </w:p>
        </w:tc>
      </w:tr>
      <w:tr w:rsidR="0058413C" w:rsidRPr="000E6BC2" w:rsidTr="0058413C">
        <w:tc>
          <w:tcPr>
            <w:tcW w:w="10903" w:type="dxa"/>
            <w:gridSpan w:val="19"/>
            <w:tcBorders>
              <w:top w:val="single" w:sz="4" w:space="0" w:color="C00000"/>
            </w:tcBorders>
          </w:tcPr>
          <w:p w:rsidR="0058413C" w:rsidRPr="000E6BC2" w:rsidRDefault="0058413C" w:rsidP="009D21BC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DZ"/>
              </w:rPr>
              <w:t>يجب إستكماله في حال التعاون مع معمل خارج المعهد</w:t>
            </w:r>
          </w:p>
        </w:tc>
      </w:tr>
      <w:tr w:rsidR="0058413C" w:rsidRPr="000E6BC2" w:rsidTr="0058413C">
        <w:tc>
          <w:tcPr>
            <w:tcW w:w="236" w:type="dxa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Pr="000E6BC2" w:rsidRDefault="0058413C" w:rsidP="0058413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 w:rsidRPr="000E6BC2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عنوان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الجهة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975497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975497" w:rsidRDefault="0058413C" w:rsidP="009D21BC">
            <w:pPr>
              <w:rPr>
                <w:rFonts w:ascii="Perpetua" w:hAnsi="Perpetua"/>
                <w:sz w:val="6"/>
                <w:szCs w:val="6"/>
              </w:rPr>
            </w:pPr>
          </w:p>
        </w:tc>
      </w:tr>
      <w:tr w:rsidR="0058413C" w:rsidRPr="00975497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664EF6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975497" w:rsidRDefault="0058413C" w:rsidP="0058413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مسئول  الجهة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975497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664EF6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975497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إطار التعاون</w:t>
            </w:r>
          </w:p>
        </w:tc>
      </w:tr>
      <w:tr w:rsidR="0058413C" w:rsidRPr="00975497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664EF6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Default="0058413C" w:rsidP="009D21BC">
            <w:p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</w:p>
        </w:tc>
      </w:tr>
      <w:tr w:rsidR="0058413C" w:rsidRPr="00975497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664EF6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Default="0058413C" w:rsidP="009D21BC">
            <w:p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</w:p>
        </w:tc>
      </w:tr>
      <w:tr w:rsidR="0058413C" w:rsidRPr="00975497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664EF6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Default="0058413C" w:rsidP="009D21BC">
            <w:pPr>
              <w:bidi/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</w:pPr>
          </w:p>
        </w:tc>
      </w:tr>
      <w:tr w:rsidR="0058413C" w:rsidRPr="00A9554F" w:rsidTr="0058413C">
        <w:tc>
          <w:tcPr>
            <w:tcW w:w="10903" w:type="dxa"/>
            <w:gridSpan w:val="19"/>
            <w:tcBorders>
              <w:left w:val="single" w:sz="4" w:space="0" w:color="C00000"/>
              <w:right w:val="single" w:sz="4" w:space="0" w:color="C00000"/>
            </w:tcBorders>
          </w:tcPr>
          <w:p w:rsidR="0058413C" w:rsidRPr="00A9554F" w:rsidRDefault="0058413C" w:rsidP="009D21BC">
            <w:pPr>
              <w:rPr>
                <w:rFonts w:ascii="Perpetua" w:hAnsi="Perpetua"/>
                <w:sz w:val="6"/>
                <w:szCs w:val="6"/>
              </w:rPr>
            </w:pPr>
          </w:p>
        </w:tc>
      </w:tr>
      <w:tr w:rsidR="0058413C" w:rsidRPr="0039228D" w:rsidTr="0058413C">
        <w:tc>
          <w:tcPr>
            <w:tcW w:w="236" w:type="dxa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single" w:sz="4" w:space="0" w:color="C00000"/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هاتف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39228D" w:rsidTr="0058413C">
        <w:tc>
          <w:tcPr>
            <w:tcW w:w="236" w:type="dxa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8981" w:type="dxa"/>
            <w:gridSpan w:val="1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686" w:type="dxa"/>
            <w:gridSpan w:val="5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bidi/>
              <w:rPr>
                <w:rFonts w:ascii="Perpetua" w:hAnsi="Perpetua"/>
                <w:sz w:val="24"/>
                <w:szCs w:val="24"/>
              </w:rPr>
            </w:pP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</w:t>
            </w:r>
            <w:r w:rsidRPr="008D4207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8D420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لكترون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9C38D7" w:rsidTr="0058413C">
        <w:tc>
          <w:tcPr>
            <w:tcW w:w="10903" w:type="dxa"/>
            <w:gridSpan w:val="19"/>
            <w:tcBorders>
              <w:top w:val="single" w:sz="4" w:space="0" w:color="C00000"/>
              <w:bottom w:val="single" w:sz="4" w:space="0" w:color="C00000"/>
            </w:tcBorders>
          </w:tcPr>
          <w:p w:rsidR="0058413C" w:rsidRPr="009C38D7" w:rsidRDefault="0058413C" w:rsidP="009D21BC">
            <w:pPr>
              <w:rPr>
                <w:rFonts w:ascii="Perpetua" w:hAnsi="Perpetua"/>
                <w:sz w:val="14"/>
                <w:szCs w:val="14"/>
              </w:rPr>
            </w:pPr>
          </w:p>
        </w:tc>
      </w:tr>
    </w:tbl>
    <w:tbl>
      <w:tblPr>
        <w:tblStyle w:val="TableGrid1"/>
        <w:tblW w:w="1090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4"/>
        <w:gridCol w:w="218"/>
        <w:gridCol w:w="4592"/>
        <w:gridCol w:w="90"/>
      </w:tblGrid>
      <w:tr w:rsidR="0058413C" w:rsidRPr="004A5A30" w:rsidTr="00516B96">
        <w:tc>
          <w:tcPr>
            <w:tcW w:w="6004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58413C" w:rsidRPr="004A5A30" w:rsidRDefault="0058413C" w:rsidP="009D21BC">
            <w:pPr>
              <w:spacing w:before="120"/>
              <w:rPr>
                <w:rFonts w:ascii="Perpetua" w:hAnsi="Perpetu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58413C" w:rsidRPr="006A14A1" w:rsidRDefault="006A14A1" w:rsidP="006A14A1">
            <w:pPr>
              <w:bidi/>
              <w:spacing w:before="120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</w:t>
            </w:r>
            <w:r w:rsidR="0058413C" w:rsidRPr="004A5A30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صف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 w:bidi="ar-EG"/>
              </w:rPr>
              <w:t>الرسالة</w:t>
            </w:r>
          </w:p>
        </w:tc>
      </w:tr>
      <w:tr w:rsidR="0058413C" w:rsidRPr="0039228D" w:rsidTr="00516B96">
        <w:tc>
          <w:tcPr>
            <w:tcW w:w="10904" w:type="dxa"/>
            <w:gridSpan w:val="4"/>
            <w:tcBorders>
              <w:top w:val="single" w:sz="4" w:space="0" w:color="C00000"/>
            </w:tcBorders>
          </w:tcPr>
          <w:tbl>
            <w:tblPr>
              <w:tblStyle w:val="TableGrid"/>
              <w:tblW w:w="105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0"/>
              <w:gridCol w:w="6120"/>
              <w:gridCol w:w="2430"/>
              <w:gridCol w:w="1620"/>
            </w:tblGrid>
            <w:tr w:rsidR="0058413C" w:rsidRPr="0039228D" w:rsidTr="0058413C">
              <w:tc>
                <w:tcPr>
                  <w:tcW w:w="10530" w:type="dxa"/>
                  <w:gridSpan w:val="4"/>
                  <w:tcBorders>
                    <w:top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</w:tr>
            <w:tr w:rsidR="0058413C" w:rsidRPr="00D55A01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1C5F49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8550" w:type="dxa"/>
                  <w:gridSpan w:val="2"/>
                  <w:tcBorders>
                    <w:top w:val="single" w:sz="4" w:space="0" w:color="C00000"/>
                    <w:left w:val="single" w:sz="4" w:space="0" w:color="C00000"/>
                    <w:bottom w:val="single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4" w:space="0" w:color="C00000"/>
                  </w:tcBorders>
                </w:tcPr>
                <w:p w:rsidR="0058413C" w:rsidRPr="00D55A01" w:rsidRDefault="0058413C" w:rsidP="0058413C">
                  <w:pPr>
                    <w:bidi/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</w:rPr>
                  </w:pPr>
                  <w:r w:rsidRPr="00D55A01"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  <w:t xml:space="preserve">عنوان 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الرسالة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</w:p>
              </w:tc>
            </w:tr>
            <w:tr w:rsidR="0058413C" w:rsidRPr="001C5F49" w:rsidTr="0058413C">
              <w:tc>
                <w:tcPr>
                  <w:tcW w:w="10530" w:type="dxa"/>
                  <w:gridSpan w:val="4"/>
                </w:tcPr>
                <w:p w:rsidR="0058413C" w:rsidRPr="001C5F49" w:rsidRDefault="0058413C" w:rsidP="0058413C">
                  <w:pPr>
                    <w:rPr>
                      <w:rFonts w:ascii="Perpetua" w:hAnsi="Perpetua"/>
                      <w:sz w:val="6"/>
                      <w:szCs w:val="6"/>
                    </w:rPr>
                  </w:pPr>
                </w:p>
              </w:tc>
            </w:tr>
            <w:tr w:rsidR="0058413C" w:rsidRPr="00D55A01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8550" w:type="dxa"/>
                  <w:gridSpan w:val="2"/>
                  <w:tcBorders>
                    <w:top w:val="single" w:sz="4" w:space="0" w:color="C00000"/>
                    <w:left w:val="single" w:sz="4" w:space="0" w:color="C00000"/>
                    <w:bottom w:val="single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4" w:space="0" w:color="C00000"/>
                  </w:tcBorders>
                </w:tcPr>
                <w:p w:rsidR="0058413C" w:rsidRPr="00D55A01" w:rsidRDefault="0058413C" w:rsidP="0058413C">
                  <w:pPr>
                    <w:bidi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D55A01"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  <w:t>التخصص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</w:p>
              </w:tc>
            </w:tr>
            <w:tr w:rsidR="0058413C" w:rsidRPr="00D55A01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8550" w:type="dxa"/>
                  <w:gridSpan w:val="2"/>
                  <w:tcBorders>
                    <w:top w:val="single" w:sz="4" w:space="0" w:color="C00000"/>
                    <w:left w:val="single" w:sz="4" w:space="0" w:color="C00000"/>
                    <w:bottom w:val="single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4" w:space="0" w:color="C00000"/>
                  </w:tcBorders>
                </w:tcPr>
                <w:p w:rsidR="0058413C" w:rsidRPr="00D55A01" w:rsidRDefault="0058413C" w:rsidP="0058413C">
                  <w:pPr>
                    <w:bidi/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الجامعة/ الكلية</w:t>
                  </w:r>
                </w:p>
              </w:tc>
            </w:tr>
            <w:tr w:rsidR="0058413C" w:rsidRPr="00D55A01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8550" w:type="dxa"/>
                  <w:gridSpan w:val="2"/>
                  <w:tcBorders>
                    <w:top w:val="single" w:sz="4" w:space="0" w:color="C00000"/>
                    <w:left w:val="single" w:sz="4" w:space="0" w:color="C00000"/>
                    <w:bottom w:val="single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4" w:space="0" w:color="C00000"/>
                  </w:tcBorders>
                </w:tcPr>
                <w:p w:rsidR="0058413C" w:rsidRDefault="0058413C" w:rsidP="0058413C">
                  <w:pPr>
                    <w:bidi/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القسم</w:t>
                  </w:r>
                </w:p>
              </w:tc>
            </w:tr>
            <w:tr w:rsidR="0058413C" w:rsidRPr="001C5F49" w:rsidTr="0058413C">
              <w:tc>
                <w:tcPr>
                  <w:tcW w:w="10530" w:type="dxa"/>
                  <w:gridSpan w:val="4"/>
                </w:tcPr>
                <w:p w:rsidR="0058413C" w:rsidRPr="001C5F49" w:rsidRDefault="0058413C" w:rsidP="0058413C">
                  <w:pPr>
                    <w:rPr>
                      <w:rFonts w:ascii="Perpetua" w:hAnsi="Perpetua"/>
                      <w:sz w:val="6"/>
                      <w:szCs w:val="6"/>
                    </w:rPr>
                  </w:pPr>
                </w:p>
              </w:tc>
            </w:tr>
            <w:tr w:rsidR="0058413C" w:rsidRPr="00D55A01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6120" w:type="dxa"/>
                  <w:tcBorders>
                    <w:top w:val="single" w:sz="4" w:space="0" w:color="C00000"/>
                    <w:left w:val="single" w:sz="4" w:space="0" w:color="C00000"/>
                    <w:bottom w:val="dotted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4050" w:type="dxa"/>
                  <w:gridSpan w:val="2"/>
                  <w:tcBorders>
                    <w:left w:val="single" w:sz="4" w:space="0" w:color="C00000"/>
                  </w:tcBorders>
                </w:tcPr>
                <w:p w:rsidR="0058413C" w:rsidRPr="00D55A01" w:rsidRDefault="0058413C" w:rsidP="0058413C">
                  <w:pPr>
                    <w:bidi/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</w:rPr>
                  </w:pPr>
                  <w:r w:rsidRPr="00D55A01"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  <w:t xml:space="preserve">تاريخ 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ال</w:t>
                  </w:r>
                  <w:r w:rsidRPr="00D55A01"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  <w:t>تسجيل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  <w:r w:rsidR="006A14A1"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(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 xml:space="preserve"> يضاف بعدموافقة مجلس الجامعة</w:t>
                  </w:r>
                  <w:r w:rsidR="006A14A1"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)</w:t>
                  </w:r>
                </w:p>
              </w:tc>
            </w:tr>
            <w:tr w:rsidR="0058413C" w:rsidRPr="001C5F49" w:rsidTr="0058413C">
              <w:tc>
                <w:tcPr>
                  <w:tcW w:w="360" w:type="dxa"/>
                  <w:tcBorders>
                    <w:right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6120" w:type="dxa"/>
                  <w:tcBorders>
                    <w:top w:val="dotted" w:sz="4" w:space="0" w:color="C00000"/>
                    <w:left w:val="single" w:sz="4" w:space="0" w:color="C00000"/>
                    <w:bottom w:val="single" w:sz="4" w:space="0" w:color="C00000"/>
                    <w:right w:val="single" w:sz="4" w:space="0" w:color="C00000"/>
                  </w:tcBorders>
                  <w:shd w:val="clear" w:color="auto" w:fill="FFF2CC" w:themeFill="accent4" w:themeFillTint="33"/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  <w:tc>
                <w:tcPr>
                  <w:tcW w:w="4050" w:type="dxa"/>
                  <w:gridSpan w:val="2"/>
                  <w:tcBorders>
                    <w:left w:val="single" w:sz="4" w:space="0" w:color="C00000"/>
                  </w:tcBorders>
                </w:tcPr>
                <w:p w:rsidR="0058413C" w:rsidRPr="001C5F49" w:rsidRDefault="0058413C" w:rsidP="0058413C">
                  <w:pPr>
                    <w:bidi/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</w:rPr>
                  </w:pPr>
                  <w:r w:rsidRPr="001C5F49">
                    <w:rPr>
                      <w:rFonts w:ascii="Sakkal Majalla" w:hAnsi="Sakkal Majalla" w:cs="Sakkal Majalla"/>
                      <w:b/>
                      <w:bCs/>
                      <w:sz w:val="24"/>
                      <w:szCs w:val="24"/>
                      <w:rtl/>
                    </w:rPr>
                    <w:t>التاريخ المحتمل للمناقشة</w:t>
                  </w:r>
                  <w:r>
                    <w:rPr>
                      <w:rFonts w:ascii="Sakkal Majalla" w:hAnsi="Sakkal Majalla" w:cs="Sakkal Majalla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</w:p>
              </w:tc>
            </w:tr>
            <w:tr w:rsidR="0058413C" w:rsidRPr="0039228D" w:rsidTr="0058413C">
              <w:tc>
                <w:tcPr>
                  <w:tcW w:w="10530" w:type="dxa"/>
                  <w:gridSpan w:val="4"/>
                  <w:tcBorders>
                    <w:bottom w:val="single" w:sz="4" w:space="0" w:color="C00000"/>
                  </w:tcBorders>
                </w:tcPr>
                <w:p w:rsidR="0058413C" w:rsidRPr="0039228D" w:rsidRDefault="0058413C" w:rsidP="0058413C">
                  <w:pPr>
                    <w:rPr>
                      <w:rFonts w:ascii="Perpetua" w:hAnsi="Perpetua"/>
                      <w:sz w:val="24"/>
                      <w:szCs w:val="24"/>
                    </w:rPr>
                  </w:pPr>
                </w:p>
              </w:tc>
            </w:tr>
          </w:tbl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3269A4" w:rsidTr="00516B96">
        <w:tc>
          <w:tcPr>
            <w:tcW w:w="6222" w:type="dxa"/>
            <w:gridSpan w:val="2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682" w:type="dxa"/>
            <w:gridSpan w:val="2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269A4" w:rsidRDefault="0058413C" w:rsidP="0058413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3269A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وصف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نقطة</w:t>
            </w:r>
            <w:r w:rsidRPr="003269A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البحث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ية</w:t>
            </w:r>
            <w:r w:rsidRPr="003269A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3269A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(250</w:t>
            </w:r>
            <w:r w:rsidRPr="003269A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Pr="003269A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كلمة)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58413C" w:rsidRPr="005E5A7F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5E5A7F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39228D" w:rsidTr="00516B96">
        <w:trPr>
          <w:trHeight w:val="4251"/>
        </w:trPr>
        <w:tc>
          <w:tcPr>
            <w:tcW w:w="10904" w:type="dxa"/>
            <w:gridSpan w:val="4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3269A4" w:rsidTr="00516B96">
        <w:trPr>
          <w:trHeight w:val="101"/>
        </w:trPr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3269A4" w:rsidRDefault="0058413C" w:rsidP="009D21BC">
            <w:pPr>
              <w:rPr>
                <w:rFonts w:ascii="Perpetua" w:hAnsi="Perpetua"/>
                <w:sz w:val="16"/>
                <w:szCs w:val="16"/>
              </w:rPr>
            </w:pPr>
          </w:p>
        </w:tc>
      </w:tr>
      <w:tr w:rsidR="0058413C" w:rsidRPr="003269A4" w:rsidTr="00516B96">
        <w:tc>
          <w:tcPr>
            <w:tcW w:w="6004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3269A4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lang w:bidi="ar-DZ"/>
              </w:rPr>
              <w:t xml:space="preserve"> 5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كلمات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م</w:t>
            </w:r>
            <w:r w:rsidRPr="003269A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فتاحية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3269A4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3269A4" w:rsidRDefault="0058413C" w:rsidP="009D21BC">
            <w:pPr>
              <w:rPr>
                <w:rFonts w:ascii="Perpetua" w:hAnsi="Perpetua"/>
                <w:sz w:val="6"/>
                <w:szCs w:val="6"/>
              </w:rPr>
            </w:pPr>
          </w:p>
        </w:tc>
      </w:tr>
      <w:tr w:rsidR="0058413C" w:rsidRPr="0039228D" w:rsidTr="00516B96">
        <w:trPr>
          <w:trHeight w:val="1130"/>
        </w:trPr>
        <w:tc>
          <w:tcPr>
            <w:tcW w:w="10904" w:type="dxa"/>
            <w:gridSpan w:val="4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75222E" w:rsidTr="00516B96">
        <w:tc>
          <w:tcPr>
            <w:tcW w:w="6004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75222E" w:rsidRDefault="0058413C" w:rsidP="0058413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75222E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وصف أهداف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 xml:space="preserve">الرسالة </w:t>
            </w:r>
            <w:r w:rsidRPr="0075222E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 </w:t>
            </w:r>
            <w:r w:rsidRPr="0075222E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(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250</w:t>
            </w:r>
            <w:r w:rsidRPr="0075222E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 كلمة)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58413C" w:rsidRPr="005E5A7F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5E5A7F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39228D" w:rsidTr="00516B96">
        <w:trPr>
          <w:trHeight w:val="3035"/>
        </w:trPr>
        <w:tc>
          <w:tcPr>
            <w:tcW w:w="10904" w:type="dxa"/>
            <w:gridSpan w:val="4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5E5A7F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5E5A7F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5E5A7F" w:rsidTr="00516B96">
        <w:tc>
          <w:tcPr>
            <w:tcW w:w="6004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5E5A7F" w:rsidRDefault="0058413C" w:rsidP="0058413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5E5A7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 xml:space="preserve">خطة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ال</w:t>
            </w:r>
            <w:r w:rsidRPr="005E5A7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>عمل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:</w:t>
            </w:r>
          </w:p>
        </w:tc>
      </w:tr>
      <w:tr w:rsidR="006A14A1" w:rsidRPr="005E5A7F" w:rsidTr="003B267B">
        <w:trPr>
          <w:trHeight w:val="8492"/>
        </w:trPr>
        <w:tc>
          <w:tcPr>
            <w:tcW w:w="10904" w:type="dxa"/>
            <w:gridSpan w:val="4"/>
            <w:tcBorders>
              <w:top w:val="single" w:sz="4" w:space="0" w:color="C00000"/>
            </w:tcBorders>
          </w:tcPr>
          <w:p w:rsidR="006A14A1" w:rsidRDefault="006A14A1" w:rsidP="009D21BC">
            <w:pPr>
              <w:rPr>
                <w:rFonts w:ascii="Perpetua" w:hAnsi="Perpetua"/>
                <w:sz w:val="10"/>
                <w:szCs w:val="10"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Pr="006A14A1" w:rsidRDefault="006A14A1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6B7D2C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6B7D2C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5E5A7F" w:rsidTr="00516B96">
        <w:tc>
          <w:tcPr>
            <w:tcW w:w="6004" w:type="dxa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2CC" w:themeFill="accent4" w:themeFillTint="33"/>
          </w:tcPr>
          <w:p w:rsidR="0058413C" w:rsidRPr="0039228D" w:rsidRDefault="0058413C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58413C" w:rsidRPr="005E5A7F" w:rsidRDefault="0058413C" w:rsidP="009D21BC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5 م</w:t>
            </w:r>
            <w:r w:rsidRPr="005E5A7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DZ"/>
              </w:rPr>
              <w:t>راجع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 xml:space="preserve"> أساسية:</w:t>
            </w:r>
          </w:p>
        </w:tc>
      </w:tr>
      <w:tr w:rsidR="0058413C" w:rsidRPr="006B7D2C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6B7D2C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39228D" w:rsidTr="00516B96">
        <w:trPr>
          <w:trHeight w:val="3586"/>
        </w:trPr>
        <w:tc>
          <w:tcPr>
            <w:tcW w:w="10904" w:type="dxa"/>
            <w:gridSpan w:val="4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</w:tcPr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6A14A1" w:rsidRDefault="006A14A1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Pr="0039228D" w:rsidRDefault="00175462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8413C" w:rsidRPr="006B7D2C" w:rsidTr="00516B96">
        <w:tc>
          <w:tcPr>
            <w:tcW w:w="10904" w:type="dxa"/>
            <w:gridSpan w:val="4"/>
            <w:tcBorders>
              <w:top w:val="single" w:sz="4" w:space="0" w:color="C00000"/>
              <w:bottom w:val="single" w:sz="4" w:space="0" w:color="C00000"/>
            </w:tcBorders>
          </w:tcPr>
          <w:p w:rsidR="0058413C" w:rsidRPr="006B7D2C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5E5A7F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10814" w:type="dxa"/>
            <w:gridSpan w:val="3"/>
            <w:shd w:val="clear" w:color="auto" w:fill="FFF2CC" w:themeFill="accent4" w:themeFillTint="33"/>
          </w:tcPr>
          <w:p w:rsidR="0058413C" w:rsidRPr="0058413C" w:rsidRDefault="0058413C" w:rsidP="0058413C">
            <w:pPr>
              <w:bidi/>
              <w:rPr>
                <w:rFonts w:ascii="Perpetua" w:hAnsi="Perpetua"/>
                <w:sz w:val="24"/>
                <w:szCs w:val="24"/>
                <w:rtl/>
                <w:lang w:val="en-US"/>
              </w:rPr>
            </w:pPr>
            <w:r>
              <w:rPr>
                <w:rFonts w:ascii="Perpetua" w:hAnsi="Perpetua" w:hint="cs"/>
                <w:sz w:val="24"/>
                <w:szCs w:val="24"/>
                <w:rtl/>
                <w:lang w:val="en-US"/>
              </w:rPr>
              <w:lastRenderedPageBreak/>
              <w:t>المخرجات البحثية</w:t>
            </w:r>
          </w:p>
        </w:tc>
      </w:tr>
      <w:tr w:rsidR="0058413C" w:rsidRPr="006B7D2C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10814" w:type="dxa"/>
            <w:gridSpan w:val="3"/>
          </w:tcPr>
          <w:p w:rsidR="0058413C" w:rsidRPr="006B7D2C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39228D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3586"/>
        </w:trPr>
        <w:tc>
          <w:tcPr>
            <w:tcW w:w="10814" w:type="dxa"/>
            <w:gridSpan w:val="3"/>
          </w:tcPr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175462" w:rsidRDefault="00175462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Pr="0039228D" w:rsidRDefault="0058413C" w:rsidP="0058413C">
            <w:pPr>
              <w:tabs>
                <w:tab w:val="left" w:pos="1368"/>
              </w:tabs>
              <w:rPr>
                <w:rFonts w:ascii="Perpetua" w:hAnsi="Perpetua"/>
                <w:sz w:val="24"/>
                <w:szCs w:val="24"/>
              </w:rPr>
            </w:pPr>
            <w:r>
              <w:rPr>
                <w:rFonts w:ascii="Perpetua" w:hAnsi="Perpetua"/>
                <w:sz w:val="24"/>
                <w:szCs w:val="24"/>
              </w:rPr>
              <w:tab/>
            </w:r>
          </w:p>
        </w:tc>
      </w:tr>
      <w:tr w:rsidR="0058413C" w:rsidRPr="0058413C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10814" w:type="dxa"/>
            <w:gridSpan w:val="3"/>
            <w:shd w:val="clear" w:color="auto" w:fill="FFF2CC" w:themeFill="accent4" w:themeFillTint="33"/>
          </w:tcPr>
          <w:p w:rsidR="0058413C" w:rsidRPr="0058413C" w:rsidRDefault="00007F94" w:rsidP="00007F94">
            <w:pPr>
              <w:bidi/>
              <w:rPr>
                <w:rFonts w:ascii="Perpetua" w:hAnsi="Perpetua"/>
                <w:sz w:val="24"/>
                <w:szCs w:val="24"/>
                <w:rtl/>
                <w:lang w:val="en-US"/>
              </w:rPr>
            </w:pPr>
            <w:r>
              <w:rPr>
                <w:rFonts w:ascii="Perpetua" w:hAnsi="Perpetua" w:cs="Arial" w:hint="cs"/>
                <w:sz w:val="24"/>
                <w:szCs w:val="24"/>
                <w:rtl/>
                <w:lang w:val="en-US"/>
              </w:rPr>
              <w:t xml:space="preserve">دور </w:t>
            </w:r>
            <w:r w:rsidR="00516B96">
              <w:rPr>
                <w:rFonts w:ascii="Perpetua" w:hAnsi="Perpetua" w:cs="Arial" w:hint="cs"/>
                <w:sz w:val="24"/>
                <w:szCs w:val="24"/>
                <w:rtl/>
                <w:lang w:val="en-US"/>
              </w:rPr>
              <w:t xml:space="preserve">الرسالة </w:t>
            </w:r>
            <w:r>
              <w:rPr>
                <w:rFonts w:ascii="Perpetua" w:hAnsi="Perpetua" w:cs="Arial" w:hint="cs"/>
                <w:sz w:val="24"/>
                <w:szCs w:val="24"/>
                <w:rtl/>
                <w:lang w:val="en-US"/>
              </w:rPr>
              <w:t>في الخطة التنفيذية</w:t>
            </w:r>
            <w:r w:rsidR="00516B96">
              <w:rPr>
                <w:rFonts w:ascii="Perpetua" w:hAnsi="Perpetua" w:cs="Arial" w:hint="cs"/>
                <w:sz w:val="24"/>
                <w:szCs w:val="24"/>
                <w:rtl/>
                <w:lang w:val="en-US"/>
              </w:rPr>
              <w:t xml:space="preserve"> </w:t>
            </w:r>
            <w:r>
              <w:rPr>
                <w:rFonts w:ascii="Perpetua" w:hAnsi="Perpetua" w:cs="Arial" w:hint="cs"/>
                <w:sz w:val="24"/>
                <w:szCs w:val="24"/>
                <w:rtl/>
                <w:lang w:val="en-US"/>
              </w:rPr>
              <w:t>ل</w:t>
            </w:r>
            <w:r w:rsidR="0058413C" w:rsidRPr="0058413C">
              <w:rPr>
                <w:rFonts w:ascii="Perpetua" w:hAnsi="Perpetua" w:cs="Arial"/>
                <w:sz w:val="24"/>
                <w:szCs w:val="24"/>
                <w:rtl/>
                <w:lang w:val="en-US"/>
              </w:rPr>
              <w:t>لاستراتيجية القومية للعلوم والتكنولوجيا والابتكار</w:t>
            </w:r>
            <w:r w:rsidR="0058413C">
              <w:rPr>
                <w:rFonts w:ascii="Perpetua" w:hAnsi="Perpetua" w:hint="cs"/>
                <w:sz w:val="24"/>
                <w:szCs w:val="24"/>
                <w:rtl/>
                <w:lang w:val="en-US"/>
              </w:rPr>
              <w:t>مصر 2030</w:t>
            </w:r>
          </w:p>
        </w:tc>
      </w:tr>
      <w:tr w:rsidR="0058413C" w:rsidRPr="006B7D2C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</w:trPr>
        <w:tc>
          <w:tcPr>
            <w:tcW w:w="10814" w:type="dxa"/>
            <w:gridSpan w:val="3"/>
          </w:tcPr>
          <w:p w:rsidR="0058413C" w:rsidRPr="006B7D2C" w:rsidRDefault="0058413C" w:rsidP="009D21BC">
            <w:pPr>
              <w:rPr>
                <w:rFonts w:ascii="Perpetua" w:hAnsi="Perpetua"/>
                <w:sz w:val="10"/>
                <w:szCs w:val="10"/>
              </w:rPr>
            </w:pPr>
          </w:p>
        </w:tc>
      </w:tr>
      <w:tr w:rsidR="0058413C" w:rsidRPr="0039228D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3586"/>
        </w:trPr>
        <w:tc>
          <w:tcPr>
            <w:tcW w:w="10814" w:type="dxa"/>
            <w:gridSpan w:val="3"/>
          </w:tcPr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58413C" w:rsidRDefault="0058413C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Default="00007F94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007F94" w:rsidRPr="0039228D" w:rsidRDefault="00007F94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516B96" w:rsidRPr="00170870" w:rsidTr="00516B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trHeight w:val="696"/>
        </w:trPr>
        <w:tc>
          <w:tcPr>
            <w:tcW w:w="10814" w:type="dxa"/>
            <w:gridSpan w:val="3"/>
            <w:shd w:val="clear" w:color="auto" w:fill="FFF2CC" w:themeFill="accent4" w:themeFillTint="33"/>
            <w:vAlign w:val="center"/>
          </w:tcPr>
          <w:p w:rsidR="00516B96" w:rsidRPr="006A14A1" w:rsidRDefault="00516B96" w:rsidP="00516B96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lang w:val="en-US" w:bidi="ar-EG"/>
              </w:rPr>
            </w:pPr>
            <w:r w:rsidRPr="00516B9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</w:rPr>
              <w:t xml:space="preserve">يرفق جدول </w:t>
            </w:r>
            <w:r w:rsidRPr="00516B96">
              <w:rPr>
                <w:rFonts w:ascii="Sakkal Majalla" w:hAnsi="Sakkal Majalla" w:cs="Sakkal Majalla"/>
                <w:b/>
                <w:bCs/>
                <w:sz w:val="32"/>
                <w:szCs w:val="32"/>
                <w:lang w:val="en-US"/>
              </w:rPr>
              <w:t xml:space="preserve">GNATT </w:t>
            </w:r>
            <w:r w:rsidRPr="00516B96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val="en-GB" w:bidi="ar-EG"/>
              </w:rPr>
              <w:t>موضحا به الجدول الزمني والمخرجات البحثية للرسالة</w:t>
            </w:r>
            <w:r w:rsidR="006A14A1">
              <w:rPr>
                <w:rFonts w:ascii="Sakkal Majalla" w:hAnsi="Sakkal Majalla" w:cs="Sakkal Majalla" w:hint="cs"/>
                <w:b/>
                <w:bCs/>
                <w:sz w:val="32"/>
                <w:szCs w:val="32"/>
                <w:rtl/>
                <w:lang w:val="en-GB" w:bidi="ar-EG"/>
              </w:rPr>
              <w:t xml:space="preserve"> وصفحة الطالب علي </w:t>
            </w:r>
            <w:r w:rsidR="006A14A1">
              <w:rPr>
                <w:rFonts w:ascii="Sakkal Majalla" w:hAnsi="Sakkal Majalla" w:cs="Sakkal Majalla"/>
                <w:b/>
                <w:bCs/>
                <w:sz w:val="32"/>
                <w:szCs w:val="32"/>
                <w:lang w:val="en-US" w:bidi="ar-EG"/>
              </w:rPr>
              <w:t>Scopus</w:t>
            </w:r>
          </w:p>
        </w:tc>
      </w:tr>
    </w:tbl>
    <w:p w:rsidR="00F6056F" w:rsidRDefault="00F6056F">
      <w:r>
        <w:br w:type="page"/>
      </w:r>
    </w:p>
    <w:tbl>
      <w:tblPr>
        <w:tblStyle w:val="TableGrid"/>
        <w:tblW w:w="10454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9"/>
        <w:gridCol w:w="465"/>
        <w:gridCol w:w="262"/>
        <w:gridCol w:w="987"/>
        <w:gridCol w:w="3150"/>
        <w:gridCol w:w="270"/>
        <w:gridCol w:w="2365"/>
        <w:gridCol w:w="236"/>
      </w:tblGrid>
      <w:tr w:rsidR="00F6056F" w:rsidRPr="008F5C34" w:rsidTr="00F6056F">
        <w:trPr>
          <w:gridAfter w:val="1"/>
          <w:wAfter w:w="236" w:type="dxa"/>
        </w:trPr>
        <w:tc>
          <w:tcPr>
            <w:tcW w:w="4433" w:type="dxa"/>
            <w:gridSpan w:val="4"/>
            <w:tcBorders>
              <w:top w:val="single" w:sz="4" w:space="0" w:color="C00000"/>
              <w:left w:val="single" w:sz="4" w:space="0" w:color="C00000"/>
              <w:bottom w:val="single" w:sz="4" w:space="0" w:color="C00000"/>
            </w:tcBorders>
            <w:shd w:val="clear" w:color="auto" w:fill="FFFF00"/>
          </w:tcPr>
          <w:p w:rsidR="00F6056F" w:rsidRPr="008F5C34" w:rsidRDefault="00F6056F" w:rsidP="009D21BC">
            <w:pPr>
              <w:rPr>
                <w:rFonts w:ascii="Perpetua" w:hAnsi="Perpetua"/>
                <w:b/>
                <w:bCs/>
                <w:sz w:val="32"/>
                <w:szCs w:val="32"/>
              </w:rPr>
            </w:pPr>
          </w:p>
        </w:tc>
        <w:tc>
          <w:tcPr>
            <w:tcW w:w="5785" w:type="dxa"/>
            <w:gridSpan w:val="3"/>
            <w:tcBorders>
              <w:top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F00"/>
          </w:tcPr>
          <w:p w:rsidR="00F6056F" w:rsidRPr="008F5C34" w:rsidRDefault="00007F94" w:rsidP="00F6056F">
            <w:pPr>
              <w:bidi/>
              <w:rPr>
                <w:rFonts w:ascii="Sakkal Majalla" w:hAnsi="Sakkal Majalla" w:cs="Sakkal Majalla"/>
                <w:sz w:val="32"/>
                <w:szCs w:val="32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ات</w:t>
            </w:r>
            <w:r w:rsidR="00F6056F" w:rsidRPr="007F70F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F6056F" w:rsidRPr="0039228D" w:rsidTr="00F6056F">
        <w:tc>
          <w:tcPr>
            <w:tcW w:w="2719" w:type="dxa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65" w:type="dxa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1249" w:type="dxa"/>
            <w:gridSpan w:val="2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3150" w:type="dxa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635" w:type="dxa"/>
            <w:gridSpan w:val="2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C00000"/>
            </w:tcBorders>
          </w:tcPr>
          <w:p w:rsidR="00F6056F" w:rsidRPr="0039228D" w:rsidRDefault="00F6056F" w:rsidP="009D21BC">
            <w:pPr>
              <w:rPr>
                <w:rFonts w:ascii="Perpetua" w:hAnsi="Perpetua"/>
                <w:sz w:val="24"/>
                <w:szCs w:val="24"/>
              </w:rPr>
            </w:pPr>
          </w:p>
        </w:tc>
      </w:tr>
      <w:tr w:rsidR="00F6056F" w:rsidRPr="00DA3B98" w:rsidTr="00F6056F">
        <w:trPr>
          <w:gridAfter w:val="1"/>
          <w:wAfter w:w="236" w:type="dxa"/>
        </w:trPr>
        <w:tc>
          <w:tcPr>
            <w:tcW w:w="3446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F6056F" w:rsidP="009D21B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توقيع الطالب</w:t>
            </w:r>
            <w:r w:rsidRPr="00DA3B9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(تاريخ وإمضاء)</w:t>
            </w:r>
          </w:p>
        </w:tc>
        <w:tc>
          <w:tcPr>
            <w:tcW w:w="4407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F6056F" w:rsidP="009D21BC">
            <w:pPr>
              <w:bidi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المشرفين</w:t>
            </w:r>
            <w:r w:rsidRPr="00DA3B9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(تاريخ وإمضاء)</w:t>
            </w:r>
          </w:p>
        </w:tc>
        <w:tc>
          <w:tcPr>
            <w:tcW w:w="2365" w:type="dxa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F6056F" w:rsidP="009D21BC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المشرفين الداخليين</w:t>
            </w:r>
          </w:p>
        </w:tc>
      </w:tr>
      <w:tr w:rsidR="00F6056F" w:rsidRPr="0039228D" w:rsidTr="00F6056F">
        <w:trPr>
          <w:gridAfter w:val="1"/>
          <w:wAfter w:w="236" w:type="dxa"/>
        </w:trPr>
        <w:tc>
          <w:tcPr>
            <w:tcW w:w="3446" w:type="dxa"/>
            <w:gridSpan w:val="3"/>
            <w:tcBorders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39228D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407" w:type="dxa"/>
            <w:gridSpan w:val="3"/>
            <w:tcBorders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F6056F" w:rsidP="009D21BC">
            <w:pPr>
              <w:jc w:val="center"/>
              <w:rPr>
                <w:rFonts w:ascii="Perpetua" w:hAnsi="Perpetua" w:cs="Traditional Arabic Backslanted"/>
                <w:color w:val="0070C0"/>
                <w:sz w:val="24"/>
                <w:szCs w:val="24"/>
              </w:rPr>
            </w:pPr>
          </w:p>
        </w:tc>
        <w:tc>
          <w:tcPr>
            <w:tcW w:w="2365" w:type="dxa"/>
            <w:tcBorders>
              <w:left w:val="single" w:sz="4" w:space="0" w:color="C00000"/>
              <w:bottom w:val="dotted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39228D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  <w:r w:rsidRPr="00DA3B9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(تاريخ وإمضاء)</w:t>
            </w:r>
          </w:p>
        </w:tc>
      </w:tr>
      <w:tr w:rsidR="00F6056F" w:rsidRPr="00DA3B98" w:rsidTr="00F6056F">
        <w:trPr>
          <w:gridAfter w:val="1"/>
          <w:wAfter w:w="236" w:type="dxa"/>
          <w:trHeight w:val="2633"/>
        </w:trPr>
        <w:tc>
          <w:tcPr>
            <w:tcW w:w="3446" w:type="dxa"/>
            <w:gridSpan w:val="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407" w:type="dxa"/>
            <w:gridSpan w:val="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 w:cs="Traditional Arabic Backslanted"/>
                <w:sz w:val="24"/>
                <w:szCs w:val="24"/>
              </w:rPr>
            </w:pPr>
          </w:p>
        </w:tc>
        <w:tc>
          <w:tcPr>
            <w:tcW w:w="2365" w:type="dxa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</w:tr>
      <w:tr w:rsidR="00F6056F" w:rsidRPr="00DA3B98" w:rsidTr="00F6056F">
        <w:trPr>
          <w:gridAfter w:val="1"/>
          <w:wAfter w:w="236" w:type="dxa"/>
        </w:trPr>
        <w:tc>
          <w:tcPr>
            <w:tcW w:w="3446" w:type="dxa"/>
            <w:gridSpan w:val="3"/>
            <w:tcBorders>
              <w:top w:val="single" w:sz="4" w:space="0" w:color="C00000"/>
              <w:bottom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  <w:tc>
          <w:tcPr>
            <w:tcW w:w="4407" w:type="dxa"/>
            <w:gridSpan w:val="3"/>
            <w:tcBorders>
              <w:top w:val="single" w:sz="4" w:space="0" w:color="C00000"/>
              <w:bottom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  <w:tc>
          <w:tcPr>
            <w:tcW w:w="2365" w:type="dxa"/>
            <w:tcBorders>
              <w:top w:val="single" w:sz="4" w:space="0" w:color="C00000"/>
              <w:bottom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F6056F" w:rsidRPr="00DA3B98" w:rsidTr="00F6056F">
        <w:trPr>
          <w:gridAfter w:val="1"/>
          <w:wAfter w:w="236" w:type="dxa"/>
          <w:trHeight w:val="282"/>
        </w:trPr>
        <w:tc>
          <w:tcPr>
            <w:tcW w:w="3446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970D5D" w:rsidP="00970D5D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DZ"/>
              </w:rPr>
              <w:t>لجنة الدراسات العليا</w:t>
            </w:r>
          </w:p>
        </w:tc>
        <w:tc>
          <w:tcPr>
            <w:tcW w:w="4407" w:type="dxa"/>
            <w:gridSpan w:val="3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426C86" w:rsidP="00F6056F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ئيس القسم</w:t>
            </w:r>
          </w:p>
        </w:tc>
        <w:tc>
          <w:tcPr>
            <w:tcW w:w="2365" w:type="dxa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F6056F" w:rsidRPr="00DA3B98" w:rsidRDefault="00F6056F" w:rsidP="00426C86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DA3B9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رئيس </w:t>
            </w:r>
            <w:r w:rsidR="00426C8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عمل</w:t>
            </w:r>
          </w:p>
        </w:tc>
      </w:tr>
      <w:tr w:rsidR="00F6056F" w:rsidRPr="00DA3B98" w:rsidTr="00F6056F">
        <w:trPr>
          <w:gridAfter w:val="1"/>
          <w:wAfter w:w="236" w:type="dxa"/>
          <w:trHeight w:val="2451"/>
        </w:trPr>
        <w:tc>
          <w:tcPr>
            <w:tcW w:w="3446" w:type="dxa"/>
            <w:gridSpan w:val="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407" w:type="dxa"/>
            <w:gridSpan w:val="3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 w:cs="Traditional Arabic Backslanted"/>
                <w:sz w:val="24"/>
                <w:szCs w:val="24"/>
              </w:rPr>
            </w:pPr>
          </w:p>
        </w:tc>
        <w:tc>
          <w:tcPr>
            <w:tcW w:w="2365" w:type="dxa"/>
            <w:tcBorders>
              <w:top w:val="dotted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</w:tr>
      <w:tr w:rsidR="00F6056F" w:rsidRPr="00DA3B98" w:rsidTr="00F6056F">
        <w:trPr>
          <w:gridAfter w:val="1"/>
          <w:wAfter w:w="236" w:type="dxa"/>
        </w:trPr>
        <w:tc>
          <w:tcPr>
            <w:tcW w:w="3446" w:type="dxa"/>
            <w:gridSpan w:val="3"/>
            <w:tcBorders>
              <w:top w:val="single" w:sz="4" w:space="0" w:color="C00000"/>
              <w:bottom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  <w:tc>
          <w:tcPr>
            <w:tcW w:w="4407" w:type="dxa"/>
            <w:gridSpan w:val="3"/>
            <w:tcBorders>
              <w:top w:val="single" w:sz="4" w:space="0" w:color="C00000"/>
              <w:bottom w:val="single" w:sz="4" w:space="0" w:color="C00000"/>
            </w:tcBorders>
          </w:tcPr>
          <w:p w:rsidR="00F6056F" w:rsidRPr="00DA3B98" w:rsidRDefault="00F6056F" w:rsidP="009D21BC">
            <w:pPr>
              <w:jc w:val="center"/>
              <w:rPr>
                <w:rFonts w:ascii="Perpetua" w:hAnsi="Perpetua" w:cs="Traditional Arabic Backslanted"/>
                <w:sz w:val="24"/>
                <w:szCs w:val="24"/>
              </w:rPr>
            </w:pPr>
          </w:p>
        </w:tc>
        <w:tc>
          <w:tcPr>
            <w:tcW w:w="2365" w:type="dxa"/>
            <w:tcBorders>
              <w:top w:val="single" w:sz="4" w:space="0" w:color="C00000"/>
              <w:bottom w:val="single" w:sz="4" w:space="0" w:color="C00000"/>
            </w:tcBorders>
          </w:tcPr>
          <w:p w:rsidR="00F6056F" w:rsidRDefault="00F6056F" w:rsidP="009D21BC">
            <w:pPr>
              <w:rPr>
                <w:rFonts w:ascii="Perpetua" w:hAnsi="Perpetua"/>
                <w:sz w:val="24"/>
                <w:szCs w:val="24"/>
                <w:rtl/>
              </w:rPr>
            </w:pPr>
          </w:p>
          <w:p w:rsidR="00F6056F" w:rsidRPr="00DA3B98" w:rsidRDefault="00F6056F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</w:tr>
      <w:tr w:rsidR="00970D5D" w:rsidRPr="00DA3B98" w:rsidTr="00970D5D">
        <w:trPr>
          <w:gridAfter w:val="1"/>
          <w:wAfter w:w="236" w:type="dxa"/>
        </w:trPr>
        <w:tc>
          <w:tcPr>
            <w:tcW w:w="10218" w:type="dxa"/>
            <w:gridSpan w:val="7"/>
            <w:tcBorders>
              <w:top w:val="single" w:sz="4" w:space="0" w:color="C00000"/>
              <w:left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970D5D" w:rsidRPr="006A14A1" w:rsidRDefault="00970D5D" w:rsidP="006A14A1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6A14A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عتماد لجنة الدراسات العليا</w:t>
            </w:r>
          </w:p>
          <w:p w:rsidR="00007F94" w:rsidRPr="006A14A1" w:rsidRDefault="00007F94" w:rsidP="006A14A1">
            <w:pPr>
              <w:bidi/>
              <w:jc w:val="center"/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</w:pPr>
            <w:bookmarkStart w:id="2" w:name="_GoBack"/>
            <w:bookmarkEnd w:id="2"/>
            <w:r w:rsidRPr="006A14A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نائب رئيس المعهد</w:t>
            </w:r>
          </w:p>
        </w:tc>
      </w:tr>
      <w:tr w:rsidR="00970D5D" w:rsidRPr="00DA3B98" w:rsidTr="00970D5D">
        <w:trPr>
          <w:gridAfter w:val="1"/>
          <w:wAfter w:w="236" w:type="dxa"/>
        </w:trPr>
        <w:tc>
          <w:tcPr>
            <w:tcW w:w="10218" w:type="dxa"/>
            <w:gridSpan w:val="7"/>
            <w:tcBorders>
              <w:left w:val="single" w:sz="4" w:space="0" w:color="C00000"/>
              <w:bottom w:val="single" w:sz="4" w:space="0" w:color="C00000"/>
              <w:right w:val="single" w:sz="4" w:space="0" w:color="C00000"/>
            </w:tcBorders>
            <w:shd w:val="clear" w:color="auto" w:fill="FFF2CC" w:themeFill="accent4" w:themeFillTint="33"/>
          </w:tcPr>
          <w:p w:rsidR="00970D5D" w:rsidRPr="006A14A1" w:rsidRDefault="006A14A1" w:rsidP="006A14A1">
            <w:pPr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6A14A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اريخ وامضاء وختم)</w:t>
            </w:r>
          </w:p>
        </w:tc>
      </w:tr>
      <w:tr w:rsidR="00970D5D" w:rsidRPr="00DA3B98" w:rsidTr="00970D5D">
        <w:trPr>
          <w:gridAfter w:val="1"/>
          <w:wAfter w:w="236" w:type="dxa"/>
          <w:trHeight w:val="3310"/>
        </w:trPr>
        <w:tc>
          <w:tcPr>
            <w:tcW w:w="10218" w:type="dxa"/>
            <w:gridSpan w:val="7"/>
            <w:tcBorders>
              <w:top w:val="single" w:sz="4" w:space="0" w:color="C00000"/>
              <w:left w:val="single" w:sz="4" w:space="0" w:color="C00000"/>
              <w:bottom w:val="single" w:sz="4" w:space="0" w:color="C00000"/>
              <w:right w:val="single" w:sz="4" w:space="0" w:color="C00000"/>
            </w:tcBorders>
          </w:tcPr>
          <w:p w:rsidR="00970D5D" w:rsidRPr="00DA3B98" w:rsidRDefault="00970D5D" w:rsidP="009D21BC">
            <w:pPr>
              <w:jc w:val="center"/>
              <w:rPr>
                <w:rFonts w:ascii="Perpetua" w:hAnsi="Perpetua"/>
                <w:sz w:val="24"/>
                <w:szCs w:val="24"/>
              </w:rPr>
            </w:pPr>
          </w:p>
        </w:tc>
      </w:tr>
    </w:tbl>
    <w:p w:rsidR="00B22FE5" w:rsidRDefault="00B22FE5" w:rsidP="009E20A0"/>
    <w:sectPr w:rsidR="00B22FE5" w:rsidSect="006A14A1">
      <w:headerReference w:type="default" r:id="rId9"/>
      <w:footerReference w:type="default" r:id="rId10"/>
      <w:type w:val="continuous"/>
      <w:pgSz w:w="11906" w:h="16838" w:code="9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6D65" w:rsidRDefault="00C86D65" w:rsidP="00F3280F">
      <w:pPr>
        <w:spacing w:after="0" w:line="240" w:lineRule="auto"/>
      </w:pPr>
      <w:r>
        <w:separator/>
      </w:r>
    </w:p>
  </w:endnote>
  <w:endnote w:type="continuationSeparator" w:id="0">
    <w:p w:rsidR="00C86D65" w:rsidRDefault="00C86D65" w:rsidP="00F32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Traditional Arabic Backslanted">
    <w:altName w:val="Times New Roman"/>
    <w:charset w:val="FF"/>
    <w:family w:val="auto"/>
    <w:pitch w:val="variable"/>
    <w:sig w:usb0="00000003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14A1" w:rsidRDefault="006A14A1">
    <w:pPr>
      <w:pStyle w:val="Footer"/>
      <w:rPr>
        <w:rFonts w:hint="cs"/>
        <w:lang w:bidi="ar-EG"/>
      </w:rPr>
    </w:pPr>
    <w:r>
      <w:rPr>
        <w:rFonts w:hint="cs"/>
        <w:rtl/>
        <w:lang w:bidi="ar-EG"/>
      </w:rPr>
      <w:t>الدراسات العليا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6D65" w:rsidRDefault="00C86D65" w:rsidP="00F3280F">
      <w:pPr>
        <w:spacing w:after="0" w:line="240" w:lineRule="auto"/>
      </w:pPr>
      <w:r>
        <w:separator/>
      </w:r>
    </w:p>
  </w:footnote>
  <w:footnote w:type="continuationSeparator" w:id="0">
    <w:p w:rsidR="00C86D65" w:rsidRDefault="00C86D65" w:rsidP="00F32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14A1" w:rsidRPr="006A14A1" w:rsidRDefault="006A14A1" w:rsidP="006A14A1">
    <w:pPr>
      <w:bidi/>
      <w:spacing w:before="120"/>
      <w:jc w:val="center"/>
      <w:rPr>
        <w:rFonts w:ascii="Sakkal Majalla" w:hAnsi="Sakkal Majalla" w:cs="Sakkal Majalla"/>
        <w:b/>
        <w:bCs/>
        <w:sz w:val="28"/>
        <w:szCs w:val="28"/>
        <w:lang w:val="en-GB" w:bidi="ar-EG"/>
      </w:rPr>
    </w:pPr>
    <w:r>
      <w:rPr>
        <w:rFonts w:ascii="Sakkal Majalla" w:hAnsi="Sakkal Majalla" w:cs="Sakkal Majalla" w:hint="cs"/>
        <w:b/>
        <w:bCs/>
        <w:noProof/>
        <w:sz w:val="28"/>
        <w:szCs w:val="28"/>
        <w:rtl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75565</wp:posOffset>
              </wp:positionH>
              <wp:positionV relativeFrom="paragraph">
                <wp:posOffset>380365</wp:posOffset>
              </wp:positionV>
              <wp:extent cx="6713220" cy="15240"/>
              <wp:effectExtent l="0" t="0" r="30480" b="2286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3220" cy="152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4D77765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29.95pt" to="522.6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rFonts w:ascii="Sakkal Majalla" w:hAnsi="Sakkal Majalla" w:cs="Sakkal Majalla" w:hint="cs"/>
        <w:b/>
        <w:bCs/>
        <w:sz w:val="28"/>
        <w:szCs w:val="28"/>
        <w:rtl/>
        <w:lang w:val="en-GB" w:bidi="ar-EG"/>
      </w:rPr>
      <w:t>المعهد القومي للبحوث الفلكية والجيوفيزيقي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02293"/>
    <w:multiLevelType w:val="hybridMultilevel"/>
    <w:tmpl w:val="4934B9D0"/>
    <w:lvl w:ilvl="0" w:tplc="DE5AA374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lang w:val="en-US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3F4C7F"/>
    <w:multiLevelType w:val="hybridMultilevel"/>
    <w:tmpl w:val="CC3CC1D0"/>
    <w:lvl w:ilvl="0" w:tplc="D9ECB1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  <w:b/>
        <w:bCs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F05CD"/>
    <w:multiLevelType w:val="hybridMultilevel"/>
    <w:tmpl w:val="8A101950"/>
    <w:lvl w:ilvl="0" w:tplc="F014BB6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C24755"/>
    <w:multiLevelType w:val="hybridMultilevel"/>
    <w:tmpl w:val="8EBE9286"/>
    <w:lvl w:ilvl="0" w:tplc="EA80EBC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4338E"/>
    <w:multiLevelType w:val="hybridMultilevel"/>
    <w:tmpl w:val="5F4AEDC8"/>
    <w:lvl w:ilvl="0" w:tplc="9F4E187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  <w:b/>
        <w:bCs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F4059"/>
    <w:multiLevelType w:val="hybridMultilevel"/>
    <w:tmpl w:val="C308AB58"/>
    <w:lvl w:ilvl="0" w:tplc="EA80EBC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zMDI2MzM3NTM1NzFR0lEKTi0uzszPAykwrAUAYMm4SCwAAAA="/>
  </w:docVars>
  <w:rsids>
    <w:rsidRoot w:val="0039228D"/>
    <w:rsid w:val="00007F94"/>
    <w:rsid w:val="00014B55"/>
    <w:rsid w:val="000322A4"/>
    <w:rsid w:val="00091B89"/>
    <w:rsid w:val="000E6BC2"/>
    <w:rsid w:val="000F30B8"/>
    <w:rsid w:val="00150B0F"/>
    <w:rsid w:val="00170870"/>
    <w:rsid w:val="00175462"/>
    <w:rsid w:val="001868D7"/>
    <w:rsid w:val="001A1847"/>
    <w:rsid w:val="001C5F49"/>
    <w:rsid w:val="002246A8"/>
    <w:rsid w:val="002270A8"/>
    <w:rsid w:val="00237336"/>
    <w:rsid w:val="003036B5"/>
    <w:rsid w:val="003206A8"/>
    <w:rsid w:val="00321161"/>
    <w:rsid w:val="003269A4"/>
    <w:rsid w:val="003478FA"/>
    <w:rsid w:val="003520D8"/>
    <w:rsid w:val="00360D4C"/>
    <w:rsid w:val="0037430B"/>
    <w:rsid w:val="0039228D"/>
    <w:rsid w:val="003B3CB2"/>
    <w:rsid w:val="003F2896"/>
    <w:rsid w:val="00417861"/>
    <w:rsid w:val="00426C86"/>
    <w:rsid w:val="00445652"/>
    <w:rsid w:val="004749C5"/>
    <w:rsid w:val="00495532"/>
    <w:rsid w:val="004A5A30"/>
    <w:rsid w:val="004E64A7"/>
    <w:rsid w:val="00516B96"/>
    <w:rsid w:val="0058413C"/>
    <w:rsid w:val="005C10DD"/>
    <w:rsid w:val="005E5A7F"/>
    <w:rsid w:val="006059A7"/>
    <w:rsid w:val="00627924"/>
    <w:rsid w:val="00657535"/>
    <w:rsid w:val="00664EF6"/>
    <w:rsid w:val="00667313"/>
    <w:rsid w:val="006A14A1"/>
    <w:rsid w:val="006B7D2C"/>
    <w:rsid w:val="006F489C"/>
    <w:rsid w:val="00721B2E"/>
    <w:rsid w:val="0075222E"/>
    <w:rsid w:val="007F70FF"/>
    <w:rsid w:val="00805863"/>
    <w:rsid w:val="008D4207"/>
    <w:rsid w:val="008F5C34"/>
    <w:rsid w:val="00970D5D"/>
    <w:rsid w:val="00975497"/>
    <w:rsid w:val="009C38D7"/>
    <w:rsid w:val="009E20A0"/>
    <w:rsid w:val="00A12C24"/>
    <w:rsid w:val="00A9554F"/>
    <w:rsid w:val="00AC4074"/>
    <w:rsid w:val="00AC6C84"/>
    <w:rsid w:val="00AE63CE"/>
    <w:rsid w:val="00B22FE5"/>
    <w:rsid w:val="00B36B07"/>
    <w:rsid w:val="00B51293"/>
    <w:rsid w:val="00C124AE"/>
    <w:rsid w:val="00C86D65"/>
    <w:rsid w:val="00CD273B"/>
    <w:rsid w:val="00CF7C71"/>
    <w:rsid w:val="00D37B09"/>
    <w:rsid w:val="00D41497"/>
    <w:rsid w:val="00D50BC7"/>
    <w:rsid w:val="00D55A01"/>
    <w:rsid w:val="00DA3B98"/>
    <w:rsid w:val="00DB195E"/>
    <w:rsid w:val="00DF1373"/>
    <w:rsid w:val="00E51C39"/>
    <w:rsid w:val="00E5507D"/>
    <w:rsid w:val="00F0215D"/>
    <w:rsid w:val="00F3280F"/>
    <w:rsid w:val="00F570A7"/>
    <w:rsid w:val="00F6056F"/>
    <w:rsid w:val="00F94861"/>
    <w:rsid w:val="00FA542A"/>
    <w:rsid w:val="00FB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0501C"/>
  <w15:docId w15:val="{D7DDD7D1-626F-45E1-BBF2-34798841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2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56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C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C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28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80F"/>
  </w:style>
  <w:style w:type="paragraph" w:styleId="Footer">
    <w:name w:val="footer"/>
    <w:basedOn w:val="Normal"/>
    <w:link w:val="FooterChar"/>
    <w:uiPriority w:val="99"/>
    <w:unhideWhenUsed/>
    <w:rsid w:val="00F328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80F"/>
  </w:style>
  <w:style w:type="table" w:customStyle="1" w:styleId="TableGrid1">
    <w:name w:val="Table Grid1"/>
    <w:basedOn w:val="TableNormal"/>
    <w:next w:val="TableGrid"/>
    <w:uiPriority w:val="39"/>
    <w:rsid w:val="00584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79619-1279-414C-891E-75252BF11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383</Words>
  <Characters>218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dil dahou</dc:creator>
  <cp:lastModifiedBy>Mohamed Elgabry</cp:lastModifiedBy>
  <cp:revision>11</cp:revision>
  <cp:lastPrinted>2017-11-19T13:36:00Z</cp:lastPrinted>
  <dcterms:created xsi:type="dcterms:W3CDTF">2019-03-10T09:24:00Z</dcterms:created>
  <dcterms:modified xsi:type="dcterms:W3CDTF">2019-03-10T10:35:00Z</dcterms:modified>
</cp:coreProperties>
</file>